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4F01C89" w14:textId="5EE75508" w:rsidR="0058418B" w:rsidRPr="00EC437B" w:rsidRDefault="0034474D" w:rsidP="0058418B">
      <w:pPr>
        <w:pStyle w:val="Heading1"/>
        <w:spacing w:before="0" w:line="240" w:lineRule="auto"/>
        <w:jc w:val="center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     </w:t>
      </w:r>
      <w:r w:rsidR="0058418B" w:rsidRPr="00EC437B">
        <w:rPr>
          <w:rFonts w:asciiTheme="minorHAnsi" w:hAnsiTheme="minorHAnsi" w:cstheme="minorHAnsi"/>
          <w:sz w:val="22"/>
          <w:szCs w:val="22"/>
        </w:rPr>
        <w:t>LABORATORY EXERCISE</w:t>
      </w:r>
      <w:r w:rsidR="0058418B">
        <w:rPr>
          <w:rFonts w:asciiTheme="minorHAnsi" w:hAnsiTheme="minorHAnsi" w:cstheme="minorHAnsi"/>
          <w:sz w:val="22"/>
          <w:szCs w:val="22"/>
        </w:rPr>
        <w:t xml:space="preserve"> </w:t>
      </w:r>
      <w:r w:rsidR="00FF4267">
        <w:rPr>
          <w:rFonts w:asciiTheme="minorHAnsi" w:hAnsiTheme="minorHAnsi" w:cstheme="minorHAnsi"/>
          <w:sz w:val="22"/>
          <w:szCs w:val="22"/>
        </w:rPr>
        <w:t>3</w:t>
      </w:r>
    </w:p>
    <w:p w14:paraId="6A838EE1" w14:textId="14E88BBD" w:rsidR="0058418B" w:rsidRPr="00EC437B" w:rsidRDefault="00DB6F0A" w:rsidP="0058418B">
      <w:pPr>
        <w:pStyle w:val="Heading1"/>
        <w:spacing w:before="0" w:line="240" w:lineRule="auto"/>
        <w:jc w:val="center"/>
        <w:rPr>
          <w:rFonts w:asciiTheme="minorHAnsi" w:hAnsiTheme="minorHAnsi" w:cstheme="minorHAnsi"/>
          <w:sz w:val="22"/>
          <w:szCs w:val="22"/>
        </w:rPr>
      </w:pPr>
      <w:r w:rsidRPr="00DB6F0A">
        <w:rPr>
          <w:rFonts w:asciiTheme="minorHAnsi" w:hAnsiTheme="minorHAnsi"/>
          <w:sz w:val="22"/>
          <w:szCs w:val="22"/>
        </w:rPr>
        <w:t>Content Posting and Interaction</w:t>
      </w:r>
    </w:p>
    <w:p w14:paraId="1CBBF081" w14:textId="77777777" w:rsidR="0058418B" w:rsidRDefault="0058418B" w:rsidP="0058418B">
      <w:pPr>
        <w:tabs>
          <w:tab w:val="left" w:pos="5250"/>
        </w:tabs>
        <w:spacing w:after="0" w:line="240" w:lineRule="auto"/>
        <w:rPr>
          <w:rFonts w:cstheme="minorHAnsi"/>
          <w:b/>
        </w:rPr>
      </w:pPr>
      <w:r w:rsidRPr="00EC437B">
        <w:rPr>
          <w:rFonts w:cstheme="minorHAnsi"/>
          <w:b/>
        </w:rPr>
        <w:t>Learning Objectives</w:t>
      </w:r>
    </w:p>
    <w:p w14:paraId="2B9C62D6" w14:textId="1B1FAD29" w:rsidR="009C13B2" w:rsidRDefault="009C13B2" w:rsidP="003B4593">
      <w:pPr>
        <w:spacing w:after="0" w:line="240" w:lineRule="auto"/>
        <w:ind w:firstLine="720"/>
      </w:pPr>
      <w:r w:rsidRPr="009C13B2">
        <w:t>By the end of this laboratory exercise, students should be able to:</w:t>
      </w:r>
    </w:p>
    <w:p w14:paraId="57E7FDDC" w14:textId="77777777" w:rsidR="00FF4267" w:rsidRDefault="00FF4267" w:rsidP="00FF4267">
      <w:pPr>
        <w:pStyle w:val="ListParagraph"/>
        <w:numPr>
          <w:ilvl w:val="0"/>
          <w:numId w:val="1"/>
        </w:numPr>
        <w:spacing w:after="0" w:line="240" w:lineRule="auto"/>
      </w:pPr>
      <w:r>
        <w:t>Implement content posting and interaction functionalities (creating posts, commenting, and liking) in a social media platform using Laravel, AngularJS, and MySQL.</w:t>
      </w:r>
    </w:p>
    <w:p w14:paraId="7A02C626" w14:textId="501AD961" w:rsidR="00FF4267" w:rsidRDefault="00FF4267" w:rsidP="00FF4267">
      <w:pPr>
        <w:pStyle w:val="ListParagraph"/>
        <w:numPr>
          <w:ilvl w:val="0"/>
          <w:numId w:val="1"/>
        </w:numPr>
        <w:spacing w:after="0" w:line="240" w:lineRule="auto"/>
      </w:pPr>
      <w:r>
        <w:t>Develop interactive features using AngularJS for dynamic frontend updates and Laravel for handling backend logic.</w:t>
      </w:r>
    </w:p>
    <w:p w14:paraId="0B9FE562" w14:textId="46270683" w:rsidR="0058418B" w:rsidRPr="00FE6954" w:rsidRDefault="00FF4267" w:rsidP="00FF4267">
      <w:pPr>
        <w:pStyle w:val="ListParagraph"/>
        <w:numPr>
          <w:ilvl w:val="0"/>
          <w:numId w:val="1"/>
        </w:numPr>
        <w:spacing w:after="0" w:line="240" w:lineRule="auto"/>
      </w:pPr>
      <w:r>
        <w:t>Manage database operations with MySQL and ensure secure interaction management across the platform.</w:t>
      </w:r>
    </w:p>
    <w:p w14:paraId="04275F1C" w14:textId="08A70CBA" w:rsidR="0058418B" w:rsidRPr="0058418B" w:rsidRDefault="0058418B" w:rsidP="0058418B">
      <w:pPr>
        <w:pStyle w:val="ListParagraph"/>
        <w:spacing w:after="0" w:line="240" w:lineRule="auto"/>
        <w:rPr>
          <w:rFonts w:cstheme="minorHAnsi"/>
          <w:b/>
        </w:rPr>
      </w:pPr>
      <w:r w:rsidRPr="0058418B">
        <w:t xml:space="preserve"> </w:t>
      </w:r>
    </w:p>
    <w:p w14:paraId="75786AE4" w14:textId="77777777" w:rsidR="0058418B" w:rsidRPr="00EC437B" w:rsidRDefault="0058418B" w:rsidP="0058418B">
      <w:pPr>
        <w:spacing w:after="0" w:line="240" w:lineRule="auto"/>
        <w:rPr>
          <w:rFonts w:cstheme="minorHAnsi"/>
          <w:b/>
        </w:rPr>
      </w:pPr>
      <w:r w:rsidRPr="00EC437B">
        <w:rPr>
          <w:rFonts w:cstheme="minorHAnsi"/>
          <w:b/>
        </w:rPr>
        <w:t>Prerequisite student experiences and knowledge</w:t>
      </w:r>
    </w:p>
    <w:p w14:paraId="34BBADEE" w14:textId="3FE58880" w:rsidR="0058418B" w:rsidRDefault="00FF4267" w:rsidP="0058418B">
      <w:pPr>
        <w:spacing w:after="0" w:line="240" w:lineRule="auto"/>
        <w:ind w:firstLine="284"/>
      </w:pPr>
      <w:r>
        <w:t>Students should have completed Laboratory Exercises 1 and 2, be familiar with MVC architecture, and have experience with Laravel, AngularJS, and MySQL. Students should also have experience with user authentication, profile management, and basic CRUD operations.</w:t>
      </w:r>
    </w:p>
    <w:p w14:paraId="1B854E5A" w14:textId="77777777" w:rsidR="00FF4267" w:rsidRPr="00EC437B" w:rsidRDefault="00FF4267" w:rsidP="0058418B">
      <w:pPr>
        <w:spacing w:after="0" w:line="240" w:lineRule="auto"/>
        <w:ind w:firstLine="284"/>
        <w:rPr>
          <w:rFonts w:cstheme="minorHAnsi"/>
        </w:rPr>
      </w:pPr>
    </w:p>
    <w:p w14:paraId="1F0C5CED" w14:textId="77777777" w:rsidR="0058418B" w:rsidRPr="00EC437B" w:rsidRDefault="0058418B" w:rsidP="0058418B">
      <w:pPr>
        <w:spacing w:after="0" w:line="240" w:lineRule="auto"/>
        <w:rPr>
          <w:rFonts w:cstheme="minorHAnsi"/>
          <w:b/>
        </w:rPr>
      </w:pPr>
      <w:r w:rsidRPr="00EC437B">
        <w:rPr>
          <w:rFonts w:cstheme="minorHAnsi"/>
          <w:b/>
        </w:rPr>
        <w:t>Background</w:t>
      </w:r>
    </w:p>
    <w:p w14:paraId="3855C54B" w14:textId="6957DE4B" w:rsidR="0058418B" w:rsidRPr="00EC437B" w:rsidRDefault="00FF4267" w:rsidP="00DE126A">
      <w:pPr>
        <w:spacing w:after="0" w:line="240" w:lineRule="auto"/>
        <w:ind w:firstLine="284"/>
        <w:jc w:val="both"/>
        <w:rPr>
          <w:rFonts w:cstheme="minorHAnsi"/>
        </w:rPr>
      </w:pPr>
      <w:r>
        <w:t xml:space="preserve">In previous exercises, you implemented user authentication and profile management. This laboratory exercise focuses on adding core social media functionality: content posting and interaction. These features allow users to create, view, and interact with posts </w:t>
      </w:r>
      <w:r w:rsidR="00807972">
        <w:t>through</w:t>
      </w:r>
      <w:r>
        <w:t xml:space="preserve"> likes and comments. In this exercise, you will work with </w:t>
      </w:r>
      <w:r>
        <w:rPr>
          <w:rStyle w:val="Strong"/>
        </w:rPr>
        <w:t>Laravel</w:t>
      </w:r>
      <w:r>
        <w:t xml:space="preserve"> for server-side logic, </w:t>
      </w:r>
      <w:r>
        <w:rPr>
          <w:rStyle w:val="Strong"/>
        </w:rPr>
        <w:t>AngularJS</w:t>
      </w:r>
      <w:r>
        <w:t xml:space="preserve"> for a dynamic front</w:t>
      </w:r>
      <w:r w:rsidR="00D1637B">
        <w:t>-</w:t>
      </w:r>
      <w:r>
        <w:t xml:space="preserve">end, and </w:t>
      </w:r>
      <w:r>
        <w:rPr>
          <w:rStyle w:val="Strong"/>
        </w:rPr>
        <w:t>MySQL</w:t>
      </w:r>
      <w:r>
        <w:t xml:space="preserve"> for persistent storage.</w:t>
      </w:r>
    </w:p>
    <w:p w14:paraId="4D7E95E1" w14:textId="77777777" w:rsidR="0058418B" w:rsidRPr="00EC437B" w:rsidRDefault="0058418B" w:rsidP="0058418B">
      <w:pPr>
        <w:spacing w:after="0" w:line="240" w:lineRule="auto"/>
        <w:jc w:val="both"/>
        <w:rPr>
          <w:rFonts w:cstheme="minorHAnsi"/>
          <w:b/>
        </w:rPr>
      </w:pPr>
    </w:p>
    <w:p w14:paraId="0C48A518" w14:textId="77777777" w:rsidR="0058418B" w:rsidRPr="00EC437B" w:rsidRDefault="0058418B" w:rsidP="0058418B">
      <w:pPr>
        <w:spacing w:after="0" w:line="240" w:lineRule="auto"/>
        <w:jc w:val="both"/>
        <w:rPr>
          <w:rFonts w:cstheme="minorHAnsi"/>
          <w:b/>
        </w:rPr>
      </w:pPr>
      <w:r w:rsidRPr="00EC437B">
        <w:rPr>
          <w:rFonts w:cstheme="minorHAnsi"/>
          <w:b/>
        </w:rPr>
        <w:t>Materials/Resources</w:t>
      </w:r>
    </w:p>
    <w:p w14:paraId="626299D8" w14:textId="77777777" w:rsidR="00DE126A" w:rsidRPr="00DE126A" w:rsidRDefault="00DE126A" w:rsidP="00DE126A">
      <w:pPr>
        <w:pStyle w:val="ListParagraph"/>
        <w:numPr>
          <w:ilvl w:val="0"/>
          <w:numId w:val="21"/>
        </w:numPr>
        <w:spacing w:after="0" w:line="240" w:lineRule="auto"/>
        <w:jc w:val="both"/>
        <w:rPr>
          <w:rFonts w:cstheme="minorHAnsi"/>
        </w:rPr>
      </w:pPr>
      <w:r w:rsidRPr="00DE126A">
        <w:rPr>
          <w:rFonts w:cstheme="minorHAnsi"/>
          <w:b/>
          <w:bCs/>
        </w:rPr>
        <w:t>Web Browsers:</w:t>
      </w:r>
      <w:r w:rsidRPr="00DE126A">
        <w:rPr>
          <w:rFonts w:cstheme="minorHAnsi"/>
        </w:rPr>
        <w:t xml:space="preserve"> Google Chrome, Mozilla Firefox, or any modern web browser.</w:t>
      </w:r>
    </w:p>
    <w:p w14:paraId="7BB4DA91" w14:textId="77777777" w:rsidR="00DE126A" w:rsidRPr="00DE126A" w:rsidRDefault="00DE126A" w:rsidP="00DE126A">
      <w:pPr>
        <w:pStyle w:val="ListParagraph"/>
        <w:numPr>
          <w:ilvl w:val="0"/>
          <w:numId w:val="21"/>
        </w:numPr>
        <w:spacing w:after="0" w:line="240" w:lineRule="auto"/>
        <w:jc w:val="both"/>
        <w:rPr>
          <w:rFonts w:cstheme="minorHAnsi"/>
        </w:rPr>
      </w:pPr>
      <w:r w:rsidRPr="00DE126A">
        <w:rPr>
          <w:rFonts w:cstheme="minorHAnsi"/>
          <w:b/>
          <w:bCs/>
        </w:rPr>
        <w:t>Code Editor:</w:t>
      </w:r>
      <w:r w:rsidRPr="00DE126A">
        <w:rPr>
          <w:rFonts w:cstheme="minorHAnsi"/>
        </w:rPr>
        <w:t xml:space="preserve"> Visual Studio Code, Sublime Text, or any preferred code editor.</w:t>
      </w:r>
    </w:p>
    <w:p w14:paraId="6431EA7A" w14:textId="77777777" w:rsidR="00DE126A" w:rsidRPr="00DE126A" w:rsidRDefault="00DE126A" w:rsidP="00DE126A">
      <w:pPr>
        <w:pStyle w:val="ListParagraph"/>
        <w:numPr>
          <w:ilvl w:val="0"/>
          <w:numId w:val="21"/>
        </w:numPr>
        <w:spacing w:after="0" w:line="240" w:lineRule="auto"/>
        <w:jc w:val="both"/>
        <w:rPr>
          <w:rFonts w:cstheme="minorHAnsi"/>
        </w:rPr>
      </w:pPr>
      <w:r w:rsidRPr="00DE126A">
        <w:rPr>
          <w:rFonts w:cstheme="minorHAnsi"/>
          <w:b/>
          <w:bCs/>
        </w:rPr>
        <w:t>Command Line Interface:</w:t>
      </w:r>
      <w:r w:rsidRPr="00DE126A">
        <w:rPr>
          <w:rFonts w:cstheme="minorHAnsi"/>
        </w:rPr>
        <w:t xml:space="preserve"> Git Bash, Terminal, or Command Prompt.</w:t>
      </w:r>
    </w:p>
    <w:p w14:paraId="69FD499F" w14:textId="77777777" w:rsidR="00DE126A" w:rsidRPr="00DE126A" w:rsidRDefault="00DE126A" w:rsidP="00DE126A">
      <w:pPr>
        <w:pStyle w:val="ListParagraph"/>
        <w:numPr>
          <w:ilvl w:val="0"/>
          <w:numId w:val="21"/>
        </w:numPr>
        <w:spacing w:after="0" w:line="240" w:lineRule="auto"/>
        <w:jc w:val="both"/>
        <w:rPr>
          <w:rFonts w:cstheme="minorHAnsi"/>
          <w:b/>
          <w:bCs/>
        </w:rPr>
      </w:pPr>
      <w:r w:rsidRPr="00DE126A">
        <w:rPr>
          <w:rFonts w:cstheme="minorHAnsi"/>
          <w:b/>
          <w:bCs/>
        </w:rPr>
        <w:t>Development Tools:</w:t>
      </w:r>
    </w:p>
    <w:p w14:paraId="34FE49E8" w14:textId="77777777" w:rsidR="00DE126A" w:rsidRPr="00DE126A" w:rsidRDefault="00DE126A" w:rsidP="00DE126A">
      <w:pPr>
        <w:pStyle w:val="ListParagraph"/>
        <w:numPr>
          <w:ilvl w:val="1"/>
          <w:numId w:val="21"/>
        </w:numPr>
        <w:spacing w:after="0" w:line="240" w:lineRule="auto"/>
        <w:jc w:val="both"/>
        <w:rPr>
          <w:rFonts w:cstheme="minorHAnsi"/>
        </w:rPr>
      </w:pPr>
      <w:r w:rsidRPr="00DE126A">
        <w:rPr>
          <w:rFonts w:cstheme="minorHAnsi"/>
        </w:rPr>
        <w:t>Composer (for PHP dependencies)</w:t>
      </w:r>
    </w:p>
    <w:p w14:paraId="1A660766" w14:textId="77777777" w:rsidR="00DE126A" w:rsidRPr="00DE126A" w:rsidRDefault="00DE126A" w:rsidP="00DE126A">
      <w:pPr>
        <w:pStyle w:val="ListParagraph"/>
        <w:numPr>
          <w:ilvl w:val="1"/>
          <w:numId w:val="21"/>
        </w:numPr>
        <w:spacing w:after="0" w:line="240" w:lineRule="auto"/>
        <w:jc w:val="both"/>
        <w:rPr>
          <w:rFonts w:cstheme="minorHAnsi"/>
        </w:rPr>
      </w:pPr>
      <w:proofErr w:type="spellStart"/>
      <w:r w:rsidRPr="00DE126A">
        <w:rPr>
          <w:rFonts w:cstheme="minorHAnsi"/>
        </w:rPr>
        <w:t>npm</w:t>
      </w:r>
      <w:proofErr w:type="spellEnd"/>
      <w:r w:rsidRPr="00DE126A">
        <w:rPr>
          <w:rFonts w:cstheme="minorHAnsi"/>
        </w:rPr>
        <w:t xml:space="preserve"> (Node Package Manager)</w:t>
      </w:r>
    </w:p>
    <w:p w14:paraId="57369DC8" w14:textId="77777777" w:rsidR="00DE126A" w:rsidRPr="00DE126A" w:rsidRDefault="00DE126A" w:rsidP="00DE126A">
      <w:pPr>
        <w:pStyle w:val="ListParagraph"/>
        <w:numPr>
          <w:ilvl w:val="1"/>
          <w:numId w:val="21"/>
        </w:numPr>
        <w:spacing w:after="0" w:line="240" w:lineRule="auto"/>
        <w:jc w:val="both"/>
        <w:rPr>
          <w:rFonts w:cstheme="minorHAnsi"/>
        </w:rPr>
      </w:pPr>
      <w:r w:rsidRPr="00DE126A">
        <w:rPr>
          <w:rFonts w:cstheme="minorHAnsi"/>
        </w:rPr>
        <w:t>Git (version control)</w:t>
      </w:r>
    </w:p>
    <w:p w14:paraId="654FF7AB" w14:textId="77777777" w:rsidR="00DE126A" w:rsidRPr="00DE126A" w:rsidRDefault="00DE126A" w:rsidP="00DE126A">
      <w:pPr>
        <w:pStyle w:val="ListParagraph"/>
        <w:numPr>
          <w:ilvl w:val="0"/>
          <w:numId w:val="21"/>
        </w:numPr>
        <w:spacing w:after="0" w:line="240" w:lineRule="auto"/>
        <w:jc w:val="both"/>
        <w:rPr>
          <w:rFonts w:cstheme="minorHAnsi"/>
          <w:b/>
          <w:bCs/>
        </w:rPr>
      </w:pPr>
      <w:r w:rsidRPr="00DE126A">
        <w:rPr>
          <w:rFonts w:cstheme="minorHAnsi"/>
          <w:b/>
          <w:bCs/>
        </w:rPr>
        <w:t>Frameworks:</w:t>
      </w:r>
    </w:p>
    <w:p w14:paraId="69FA8952" w14:textId="08DF96B3" w:rsidR="00DE126A" w:rsidRPr="00DE126A" w:rsidRDefault="00DE126A" w:rsidP="00FF4267">
      <w:pPr>
        <w:pStyle w:val="ListParagraph"/>
        <w:numPr>
          <w:ilvl w:val="1"/>
          <w:numId w:val="21"/>
        </w:numPr>
        <w:spacing w:after="0" w:line="240" w:lineRule="auto"/>
        <w:jc w:val="both"/>
        <w:rPr>
          <w:rFonts w:cstheme="minorHAnsi"/>
        </w:rPr>
      </w:pPr>
      <w:r w:rsidRPr="00DE126A">
        <w:rPr>
          <w:rFonts w:cstheme="minorHAnsi"/>
        </w:rPr>
        <w:t>Laravel</w:t>
      </w:r>
    </w:p>
    <w:p w14:paraId="1C519CE6" w14:textId="4B72ED20" w:rsidR="0058418B" w:rsidRPr="00FF4267" w:rsidRDefault="00DE126A" w:rsidP="00DE126A">
      <w:pPr>
        <w:pStyle w:val="ListParagraph"/>
        <w:numPr>
          <w:ilvl w:val="1"/>
          <w:numId w:val="21"/>
        </w:numPr>
        <w:spacing w:after="0" w:line="240" w:lineRule="auto"/>
        <w:jc w:val="both"/>
        <w:rPr>
          <w:rFonts w:cstheme="minorHAnsi"/>
          <w:b/>
        </w:rPr>
      </w:pPr>
      <w:r w:rsidRPr="00DE126A">
        <w:rPr>
          <w:rFonts w:cstheme="minorHAnsi"/>
        </w:rPr>
        <w:t>AngularJS</w:t>
      </w:r>
    </w:p>
    <w:p w14:paraId="3F9DEE37" w14:textId="3D675CA0" w:rsidR="00FF4267" w:rsidRPr="009C13B2" w:rsidRDefault="00FF4267" w:rsidP="00DE126A">
      <w:pPr>
        <w:pStyle w:val="ListParagraph"/>
        <w:numPr>
          <w:ilvl w:val="1"/>
          <w:numId w:val="21"/>
        </w:numPr>
        <w:spacing w:after="0" w:line="240" w:lineRule="auto"/>
        <w:jc w:val="both"/>
        <w:rPr>
          <w:rFonts w:cstheme="minorHAnsi"/>
          <w:b/>
        </w:rPr>
      </w:pPr>
      <w:proofErr w:type="gramStart"/>
      <w:r>
        <w:rPr>
          <w:rFonts w:cstheme="minorHAnsi"/>
        </w:rPr>
        <w:t>MySQL(</w:t>
      </w:r>
      <w:proofErr w:type="gramEnd"/>
      <w:r>
        <w:rPr>
          <w:rFonts w:cstheme="minorHAnsi"/>
        </w:rPr>
        <w:t>Database)</w:t>
      </w:r>
    </w:p>
    <w:p w14:paraId="117213B6" w14:textId="77777777" w:rsidR="00FF4267" w:rsidRDefault="00FF4267" w:rsidP="0058418B">
      <w:pPr>
        <w:spacing w:after="0" w:line="240" w:lineRule="auto"/>
        <w:jc w:val="both"/>
        <w:rPr>
          <w:rFonts w:cstheme="minorHAnsi"/>
          <w:b/>
        </w:rPr>
      </w:pPr>
    </w:p>
    <w:p w14:paraId="1E121728" w14:textId="77777777" w:rsidR="00CE07F9" w:rsidRDefault="00CE07F9" w:rsidP="0058418B">
      <w:pPr>
        <w:spacing w:after="0" w:line="240" w:lineRule="auto"/>
        <w:jc w:val="both"/>
        <w:rPr>
          <w:rFonts w:cstheme="minorHAnsi"/>
          <w:b/>
        </w:rPr>
      </w:pPr>
    </w:p>
    <w:p w14:paraId="57254664" w14:textId="77777777" w:rsidR="00CE07F9" w:rsidRDefault="00CE07F9" w:rsidP="0058418B">
      <w:pPr>
        <w:spacing w:after="0" w:line="240" w:lineRule="auto"/>
        <w:jc w:val="both"/>
        <w:rPr>
          <w:rFonts w:cstheme="minorHAnsi"/>
          <w:b/>
        </w:rPr>
      </w:pPr>
    </w:p>
    <w:p w14:paraId="42758551" w14:textId="77777777" w:rsidR="00CE07F9" w:rsidRDefault="00CE07F9" w:rsidP="0058418B">
      <w:pPr>
        <w:spacing w:after="0" w:line="240" w:lineRule="auto"/>
        <w:jc w:val="both"/>
        <w:rPr>
          <w:rFonts w:cstheme="minorHAnsi"/>
          <w:b/>
        </w:rPr>
      </w:pPr>
    </w:p>
    <w:p w14:paraId="5582B4A0" w14:textId="77777777" w:rsidR="00CE07F9" w:rsidRDefault="00CE07F9" w:rsidP="0058418B">
      <w:pPr>
        <w:spacing w:after="0" w:line="240" w:lineRule="auto"/>
        <w:jc w:val="both"/>
        <w:rPr>
          <w:rFonts w:cstheme="minorHAnsi"/>
          <w:b/>
        </w:rPr>
      </w:pPr>
    </w:p>
    <w:p w14:paraId="5CACF8CF" w14:textId="77777777" w:rsidR="00CE07F9" w:rsidRDefault="00CE07F9" w:rsidP="0058418B">
      <w:pPr>
        <w:spacing w:after="0" w:line="240" w:lineRule="auto"/>
        <w:jc w:val="both"/>
        <w:rPr>
          <w:rFonts w:cstheme="minorHAnsi"/>
          <w:b/>
        </w:rPr>
      </w:pPr>
    </w:p>
    <w:p w14:paraId="7BD3EE3E" w14:textId="77777777" w:rsidR="00CE07F9" w:rsidRDefault="00CE07F9" w:rsidP="0058418B">
      <w:pPr>
        <w:spacing w:after="0" w:line="240" w:lineRule="auto"/>
        <w:jc w:val="both"/>
        <w:rPr>
          <w:rFonts w:cstheme="minorHAnsi"/>
          <w:b/>
        </w:rPr>
      </w:pPr>
    </w:p>
    <w:p w14:paraId="01FCE964" w14:textId="72D1F5E9" w:rsidR="0058418B" w:rsidRPr="00EC437B" w:rsidRDefault="0058418B" w:rsidP="0058418B">
      <w:pPr>
        <w:spacing w:after="0" w:line="240" w:lineRule="auto"/>
        <w:jc w:val="both"/>
        <w:rPr>
          <w:rFonts w:cstheme="minorHAnsi"/>
          <w:b/>
        </w:rPr>
      </w:pPr>
      <w:r w:rsidRPr="00EC437B">
        <w:rPr>
          <w:rFonts w:cstheme="minorHAnsi"/>
          <w:b/>
        </w:rPr>
        <w:t>Laboratory Activity</w:t>
      </w:r>
    </w:p>
    <w:p w14:paraId="14FD8B41" w14:textId="311237DB" w:rsidR="00DE126A" w:rsidRPr="00DB6F0A" w:rsidRDefault="00DE126A" w:rsidP="00DE126A">
      <w:pPr>
        <w:pStyle w:val="ListParagraph"/>
        <w:spacing w:after="0" w:line="240" w:lineRule="auto"/>
        <w:ind w:left="360"/>
        <w:rPr>
          <w:rFonts w:eastAsia="Times New Roman" w:cs="Calibri"/>
          <w:b/>
          <w:lang w:val="en-US"/>
        </w:rPr>
      </w:pPr>
      <w:r w:rsidRPr="00DB6F0A">
        <w:rPr>
          <w:rFonts w:eastAsia="Times New Roman" w:cs="Calibri"/>
          <w:b/>
          <w:lang w:val="en-US"/>
        </w:rPr>
        <w:lastRenderedPageBreak/>
        <w:t xml:space="preserve">Step 1: </w:t>
      </w:r>
      <w:r w:rsidR="00CE07F9" w:rsidRPr="00DB6F0A">
        <w:rPr>
          <w:b/>
        </w:rPr>
        <w:t>Set up the Laravel Backend for Content Posting</w:t>
      </w:r>
    </w:p>
    <w:p w14:paraId="54A06653" w14:textId="3A5C7363" w:rsidR="00CE07F9" w:rsidRPr="00DB6F0A" w:rsidRDefault="00CE07F9" w:rsidP="00DE126A">
      <w:pPr>
        <w:pStyle w:val="ListParagraph"/>
        <w:numPr>
          <w:ilvl w:val="0"/>
          <w:numId w:val="13"/>
        </w:numPr>
        <w:spacing w:after="0" w:line="240" w:lineRule="auto"/>
        <w:rPr>
          <w:rFonts w:eastAsia="Times New Roman" w:cs="Calibri"/>
          <w:lang w:val="en-US"/>
        </w:rPr>
      </w:pPr>
      <w:r w:rsidRPr="00DB6F0A">
        <w:t>Create a Post Model in Laravel</w:t>
      </w:r>
    </w:p>
    <w:p w14:paraId="00C8C04D" w14:textId="380DCE4C" w:rsidR="00CE07F9" w:rsidRPr="00CE07F9" w:rsidRDefault="00CE07F9" w:rsidP="00CE07F9">
      <w:pPr>
        <w:pStyle w:val="ListParagraph"/>
        <w:numPr>
          <w:ilvl w:val="1"/>
          <w:numId w:val="13"/>
        </w:numPr>
        <w:spacing w:after="0" w:line="240" w:lineRule="auto"/>
        <w:rPr>
          <w:rFonts w:eastAsia="Times New Roman" w:cs="Calibri"/>
          <w:b/>
          <w:lang w:val="en-US"/>
        </w:rPr>
      </w:pPr>
      <w:r>
        <w:t xml:space="preserve">Use Laravel's Eloquent ORM to create a </w:t>
      </w:r>
      <w:r>
        <w:rPr>
          <w:rStyle w:val="HTMLCode"/>
          <w:rFonts w:eastAsiaTheme="minorHAnsi"/>
        </w:rPr>
        <w:t>Post</w:t>
      </w:r>
      <w:r>
        <w:t xml:space="preserve"> model:</w:t>
      </w:r>
    </w:p>
    <w:p w14:paraId="626C1841" w14:textId="2ED881AE" w:rsidR="00CE07F9" w:rsidRPr="00CE07F9" w:rsidRDefault="00CE07F9" w:rsidP="00CE07F9">
      <w:pPr>
        <w:pStyle w:val="ListParagraph"/>
        <w:spacing w:after="0" w:line="240" w:lineRule="auto"/>
        <w:ind w:left="1440"/>
        <w:rPr>
          <w:rFonts w:eastAsia="Times New Roman" w:cs="Calibri"/>
          <w:b/>
          <w:lang w:val="en-US"/>
        </w:rPr>
      </w:pPr>
      <w:r w:rsidRPr="00CE07F9">
        <w:rPr>
          <w:rFonts w:eastAsia="Times New Roman" w:cs="Calibri"/>
          <w:b/>
          <w:noProof/>
          <w:lang w:val="en-US"/>
        </w:rPr>
        <w:drawing>
          <wp:inline distT="0" distB="0" distL="0" distR="0" wp14:anchorId="42F3AD3D" wp14:editId="1949E81F">
            <wp:extent cx="4544059" cy="447737"/>
            <wp:effectExtent l="0" t="0" r="9525" b="9525"/>
            <wp:docPr id="11790134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9013477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44059" cy="447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901853" w14:textId="3F4F69DC" w:rsidR="00CE07F9" w:rsidRPr="00CE07F9" w:rsidRDefault="00CE07F9" w:rsidP="00CE07F9">
      <w:pPr>
        <w:pStyle w:val="ListParagraph"/>
        <w:numPr>
          <w:ilvl w:val="1"/>
          <w:numId w:val="13"/>
        </w:numPr>
        <w:spacing w:after="0" w:line="240" w:lineRule="auto"/>
        <w:rPr>
          <w:rFonts w:eastAsia="Times New Roman" w:cs="Calibri"/>
          <w:b/>
          <w:lang w:val="en-US"/>
        </w:rPr>
      </w:pPr>
      <w:r>
        <w:t xml:space="preserve">In the migration file, define the necessary fields for a post (e.g., </w:t>
      </w:r>
      <w:proofErr w:type="spellStart"/>
      <w:r>
        <w:rPr>
          <w:rStyle w:val="HTMLCode"/>
          <w:rFonts w:eastAsiaTheme="minorHAnsi"/>
        </w:rPr>
        <w:t>user_id</w:t>
      </w:r>
      <w:proofErr w:type="spellEnd"/>
      <w:r>
        <w:t xml:space="preserve">, </w:t>
      </w:r>
      <w:r>
        <w:rPr>
          <w:rStyle w:val="HTMLCode"/>
          <w:rFonts w:eastAsiaTheme="minorHAnsi"/>
        </w:rPr>
        <w:t>content</w:t>
      </w:r>
      <w:r>
        <w:t xml:space="preserve">, </w:t>
      </w:r>
      <w:proofErr w:type="spellStart"/>
      <w:r>
        <w:rPr>
          <w:rStyle w:val="HTMLCode"/>
          <w:rFonts w:eastAsiaTheme="minorHAnsi"/>
        </w:rPr>
        <w:t>created_at</w:t>
      </w:r>
      <w:proofErr w:type="spellEnd"/>
      <w:r>
        <w:t xml:space="preserve">, </w:t>
      </w:r>
      <w:proofErr w:type="spellStart"/>
      <w:r>
        <w:rPr>
          <w:rStyle w:val="HTMLCode"/>
          <w:rFonts w:eastAsiaTheme="minorHAnsi"/>
        </w:rPr>
        <w:t>updated_at</w:t>
      </w:r>
      <w:proofErr w:type="spellEnd"/>
      <w:r>
        <w:t>):</w:t>
      </w:r>
    </w:p>
    <w:p w14:paraId="0407E96A" w14:textId="5BEFA3CD" w:rsidR="00CE07F9" w:rsidRPr="00CE07F9" w:rsidRDefault="00CE07F9" w:rsidP="00CE07F9">
      <w:pPr>
        <w:pStyle w:val="ListParagraph"/>
        <w:spacing w:after="0" w:line="240" w:lineRule="auto"/>
        <w:ind w:left="1440"/>
        <w:rPr>
          <w:rFonts w:eastAsia="Times New Roman" w:cs="Calibri"/>
          <w:b/>
          <w:lang w:val="en-US"/>
        </w:rPr>
      </w:pPr>
      <w:r w:rsidRPr="00CE07F9">
        <w:rPr>
          <w:rFonts w:eastAsia="Times New Roman" w:cs="Calibri"/>
          <w:b/>
          <w:noProof/>
          <w:lang w:val="en-US"/>
        </w:rPr>
        <w:drawing>
          <wp:inline distT="0" distB="0" distL="0" distR="0" wp14:anchorId="136BDC7F" wp14:editId="3EB3457E">
            <wp:extent cx="4791075" cy="963846"/>
            <wp:effectExtent l="0" t="0" r="0" b="8255"/>
            <wp:docPr id="186369345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3693457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823424" cy="9703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616FF5" w14:textId="38A1EED1" w:rsidR="00CE07F9" w:rsidRPr="00CE07F9" w:rsidRDefault="00CE07F9" w:rsidP="00CE07F9">
      <w:pPr>
        <w:pStyle w:val="ListParagraph"/>
        <w:numPr>
          <w:ilvl w:val="1"/>
          <w:numId w:val="13"/>
        </w:numPr>
        <w:spacing w:after="0" w:line="240" w:lineRule="auto"/>
        <w:rPr>
          <w:rFonts w:eastAsia="Times New Roman" w:cs="Calibri"/>
          <w:b/>
          <w:lang w:val="en-US"/>
        </w:rPr>
      </w:pPr>
      <w:r>
        <w:t>Run the migration:</w:t>
      </w:r>
    </w:p>
    <w:p w14:paraId="5FEC719D" w14:textId="391899E2" w:rsidR="00CE07F9" w:rsidRDefault="00CE07F9" w:rsidP="00CE07F9">
      <w:pPr>
        <w:pStyle w:val="ListParagraph"/>
        <w:spacing w:after="0" w:line="240" w:lineRule="auto"/>
        <w:ind w:left="1440"/>
        <w:rPr>
          <w:rFonts w:eastAsia="Times New Roman" w:cs="Calibri"/>
          <w:b/>
          <w:lang w:val="en-US"/>
        </w:rPr>
      </w:pPr>
      <w:r w:rsidRPr="00CE07F9">
        <w:rPr>
          <w:rFonts w:eastAsia="Times New Roman" w:cs="Calibri"/>
          <w:b/>
          <w:noProof/>
          <w:lang w:val="en-US"/>
        </w:rPr>
        <w:drawing>
          <wp:inline distT="0" distB="0" distL="0" distR="0" wp14:anchorId="7FD4400D" wp14:editId="0CAA2178">
            <wp:extent cx="1790950" cy="314369"/>
            <wp:effectExtent l="0" t="0" r="0" b="9525"/>
            <wp:docPr id="25577488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5774887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790950" cy="314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D1E12D" w14:textId="26C91A7A" w:rsidR="00CE07F9" w:rsidRPr="00DB6F0A" w:rsidRDefault="00CE07F9" w:rsidP="00DE126A">
      <w:pPr>
        <w:pStyle w:val="ListParagraph"/>
        <w:numPr>
          <w:ilvl w:val="0"/>
          <w:numId w:val="13"/>
        </w:numPr>
        <w:spacing w:after="0" w:line="240" w:lineRule="auto"/>
        <w:rPr>
          <w:rFonts w:eastAsia="Times New Roman" w:cs="Calibri"/>
          <w:lang w:val="en-US"/>
        </w:rPr>
      </w:pPr>
      <w:r w:rsidRPr="00DB6F0A">
        <w:t>Develop a Controller to Handle Posts</w:t>
      </w:r>
    </w:p>
    <w:p w14:paraId="6A423282" w14:textId="4CCCD6EF" w:rsidR="00CE07F9" w:rsidRPr="00CE07F9" w:rsidRDefault="00CE07F9" w:rsidP="00CE07F9">
      <w:pPr>
        <w:pStyle w:val="ListParagraph"/>
        <w:numPr>
          <w:ilvl w:val="1"/>
          <w:numId w:val="13"/>
        </w:numPr>
        <w:spacing w:after="0" w:line="240" w:lineRule="auto"/>
        <w:rPr>
          <w:rStyle w:val="HTMLCode"/>
          <w:rFonts w:asciiTheme="minorHAnsi" w:eastAsiaTheme="minorHAnsi" w:hAnsiTheme="minorHAnsi" w:cs="Calibri"/>
          <w:b/>
          <w:sz w:val="22"/>
          <w:szCs w:val="22"/>
          <w:lang w:val="en-US"/>
        </w:rPr>
      </w:pPr>
      <w:r>
        <w:t xml:space="preserve">Create a </w:t>
      </w:r>
      <w:proofErr w:type="spellStart"/>
      <w:r>
        <w:rPr>
          <w:rStyle w:val="HTMLCode"/>
          <w:rFonts w:eastAsiaTheme="minorHAnsi"/>
        </w:rPr>
        <w:t>PostController</w:t>
      </w:r>
      <w:proofErr w:type="spellEnd"/>
    </w:p>
    <w:p w14:paraId="3CEAFE86" w14:textId="5E773645" w:rsidR="00CE07F9" w:rsidRPr="00CE07F9" w:rsidRDefault="00CE07F9" w:rsidP="00CE07F9">
      <w:pPr>
        <w:pStyle w:val="ListParagraph"/>
        <w:spacing w:after="0" w:line="240" w:lineRule="auto"/>
        <w:ind w:left="1440"/>
        <w:rPr>
          <w:rStyle w:val="HTMLCode"/>
          <w:rFonts w:asciiTheme="minorHAnsi" w:eastAsiaTheme="minorHAnsi" w:hAnsiTheme="minorHAnsi" w:cs="Calibri"/>
          <w:b/>
          <w:sz w:val="22"/>
          <w:szCs w:val="22"/>
          <w:lang w:val="en-US"/>
        </w:rPr>
      </w:pPr>
      <w:r w:rsidRPr="00CE07F9">
        <w:rPr>
          <w:rStyle w:val="HTMLCode"/>
          <w:rFonts w:asciiTheme="minorHAnsi" w:eastAsiaTheme="minorHAnsi" w:hAnsiTheme="minorHAnsi" w:cs="Calibri"/>
          <w:b/>
          <w:noProof/>
          <w:sz w:val="22"/>
          <w:szCs w:val="22"/>
          <w:lang w:val="en-US"/>
        </w:rPr>
        <w:drawing>
          <wp:inline distT="0" distB="0" distL="0" distR="0" wp14:anchorId="1E69EB02" wp14:editId="60695B74">
            <wp:extent cx="3429479" cy="390580"/>
            <wp:effectExtent l="0" t="0" r="0" b="9525"/>
            <wp:docPr id="76369911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3699117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429479" cy="39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9433FA" w14:textId="29465A17" w:rsidR="00CE07F9" w:rsidRPr="00CE07F9" w:rsidRDefault="00CE07F9" w:rsidP="00CE07F9">
      <w:pPr>
        <w:pStyle w:val="ListParagraph"/>
        <w:numPr>
          <w:ilvl w:val="1"/>
          <w:numId w:val="13"/>
        </w:numPr>
        <w:spacing w:after="0" w:line="240" w:lineRule="auto"/>
        <w:rPr>
          <w:rFonts w:eastAsia="Times New Roman" w:cs="Calibri"/>
          <w:b/>
          <w:lang w:val="en-US"/>
        </w:rPr>
      </w:pPr>
      <w:r>
        <w:t>Implement methods for creating, retrieving, and deleting posts:</w:t>
      </w:r>
    </w:p>
    <w:p w14:paraId="618902B7" w14:textId="65873490" w:rsidR="00DE126A" w:rsidRPr="00CE07F9" w:rsidRDefault="00CE07F9" w:rsidP="00CE07F9">
      <w:pPr>
        <w:pStyle w:val="ListParagraph"/>
        <w:spacing w:after="0" w:line="240" w:lineRule="auto"/>
        <w:ind w:left="1440"/>
        <w:rPr>
          <w:rFonts w:eastAsia="Times New Roman" w:cs="Calibri"/>
          <w:b/>
          <w:lang w:val="en-US"/>
        </w:rPr>
      </w:pPr>
      <w:r w:rsidRPr="00CE07F9">
        <w:rPr>
          <w:rFonts w:eastAsia="Times New Roman" w:cs="Calibri"/>
          <w:b/>
          <w:noProof/>
          <w:lang w:val="en-US"/>
        </w:rPr>
        <w:drawing>
          <wp:inline distT="0" distB="0" distL="0" distR="0" wp14:anchorId="6366C14B" wp14:editId="594F631D">
            <wp:extent cx="4851263" cy="2876550"/>
            <wp:effectExtent l="0" t="0" r="6985" b="0"/>
            <wp:docPr id="13367347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73472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61291" cy="28824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39FE5F" w14:textId="42AD23C7" w:rsidR="00DE126A" w:rsidRPr="00DB6F0A" w:rsidRDefault="00DE126A" w:rsidP="00DE126A">
      <w:pPr>
        <w:pStyle w:val="ListParagraph"/>
        <w:spacing w:after="0" w:line="240" w:lineRule="auto"/>
        <w:ind w:left="360"/>
        <w:rPr>
          <w:rFonts w:eastAsia="Times New Roman" w:cs="Calibri"/>
          <w:b/>
          <w:lang w:val="en-US"/>
        </w:rPr>
      </w:pPr>
      <w:r w:rsidRPr="00DB6F0A">
        <w:rPr>
          <w:rFonts w:eastAsia="Times New Roman" w:cs="Calibri"/>
          <w:b/>
          <w:lang w:val="en-US"/>
        </w:rPr>
        <w:t xml:space="preserve">Step 2: </w:t>
      </w:r>
      <w:r w:rsidR="00CE07F9" w:rsidRPr="00DB6F0A">
        <w:rPr>
          <w:b/>
        </w:rPr>
        <w:t>Set up the Frontend with AngularJS</w:t>
      </w:r>
    </w:p>
    <w:p w14:paraId="2BE05ED3" w14:textId="4B499AD5" w:rsidR="00DE126A" w:rsidRPr="00DE126A" w:rsidRDefault="00CE07F9" w:rsidP="00DE126A">
      <w:pPr>
        <w:pStyle w:val="ListParagraph"/>
        <w:numPr>
          <w:ilvl w:val="0"/>
          <w:numId w:val="27"/>
        </w:numPr>
        <w:spacing w:after="0" w:line="240" w:lineRule="auto"/>
        <w:rPr>
          <w:rFonts w:eastAsia="Times New Roman" w:cs="Calibri"/>
          <w:b/>
          <w:lang w:val="en-US"/>
        </w:rPr>
      </w:pPr>
      <w:r>
        <w:t>Create AngularJS Components for Post Creation and Display</w:t>
      </w:r>
    </w:p>
    <w:p w14:paraId="14E510F5" w14:textId="36E73246" w:rsidR="00CE07F9" w:rsidRPr="00CE07F9" w:rsidRDefault="00CE07F9" w:rsidP="00DE126A">
      <w:pPr>
        <w:pStyle w:val="ListParagraph"/>
        <w:numPr>
          <w:ilvl w:val="1"/>
          <w:numId w:val="27"/>
        </w:numPr>
        <w:spacing w:after="0" w:line="240" w:lineRule="auto"/>
        <w:rPr>
          <w:rFonts w:eastAsia="Times New Roman" w:cs="Calibri"/>
          <w:b/>
          <w:lang w:val="en-US"/>
        </w:rPr>
      </w:pPr>
      <w:r>
        <w:t>Set up an AngularJS component to handle the post creation form</w:t>
      </w:r>
    </w:p>
    <w:p w14:paraId="7204CA39" w14:textId="6D319D00" w:rsidR="00CE07F9" w:rsidRPr="00CE07F9" w:rsidRDefault="00CE07F9" w:rsidP="00CE07F9">
      <w:pPr>
        <w:pStyle w:val="ListParagraph"/>
        <w:spacing w:after="0" w:line="240" w:lineRule="auto"/>
        <w:ind w:left="1440"/>
        <w:rPr>
          <w:rFonts w:eastAsia="Times New Roman" w:cs="Calibri"/>
          <w:b/>
          <w:lang w:val="en-US"/>
        </w:rPr>
      </w:pPr>
      <w:r w:rsidRPr="00CE07F9">
        <w:rPr>
          <w:rFonts w:eastAsia="Times New Roman" w:cs="Calibri"/>
          <w:b/>
          <w:noProof/>
          <w:lang w:val="en-US"/>
        </w:rPr>
        <w:lastRenderedPageBreak/>
        <w:drawing>
          <wp:anchor distT="0" distB="0" distL="114300" distR="114300" simplePos="0" relativeHeight="251659264" behindDoc="0" locked="0" layoutInCell="1" allowOverlap="1" wp14:anchorId="50B0F3D8" wp14:editId="16D4F9C1">
            <wp:simplePos x="0" y="0"/>
            <wp:positionH relativeFrom="margin">
              <wp:align>center</wp:align>
            </wp:positionH>
            <wp:positionV relativeFrom="paragraph">
              <wp:posOffset>82550</wp:posOffset>
            </wp:positionV>
            <wp:extent cx="5070475" cy="4772025"/>
            <wp:effectExtent l="0" t="0" r="0" b="9525"/>
            <wp:wrapTopAndBottom/>
            <wp:docPr id="104894455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8944559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70475" cy="4772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79C550A" w14:textId="2039B834" w:rsidR="00CE07F9" w:rsidRPr="00CE07F9" w:rsidRDefault="00CE07F9" w:rsidP="00CE07F9">
      <w:pPr>
        <w:pStyle w:val="ListParagraph"/>
        <w:numPr>
          <w:ilvl w:val="0"/>
          <w:numId w:val="27"/>
        </w:numPr>
        <w:spacing w:after="0" w:line="240" w:lineRule="auto"/>
        <w:rPr>
          <w:rFonts w:eastAsia="Times New Roman" w:cs="Calibri"/>
          <w:b/>
          <w:lang w:val="en-US"/>
        </w:rPr>
      </w:pPr>
      <w:r>
        <w:t xml:space="preserve">Create the HTML Structure for </w:t>
      </w:r>
      <w:r w:rsidR="00F55379">
        <w:t xml:space="preserve">the </w:t>
      </w:r>
      <w:r>
        <w:t>Post Form and List</w:t>
      </w:r>
    </w:p>
    <w:p w14:paraId="602E43F9" w14:textId="23610AEE" w:rsidR="00CE07F9" w:rsidRPr="00CE07F9" w:rsidRDefault="00CE07F9" w:rsidP="00CE07F9">
      <w:pPr>
        <w:pStyle w:val="ListParagraph"/>
        <w:numPr>
          <w:ilvl w:val="1"/>
          <w:numId w:val="27"/>
        </w:numPr>
        <w:spacing w:after="0" w:line="240" w:lineRule="auto"/>
        <w:rPr>
          <w:rFonts w:eastAsia="Times New Roman" w:cs="Calibri"/>
          <w:b/>
          <w:lang w:val="en-US"/>
        </w:rPr>
      </w:pPr>
      <w:r w:rsidRPr="00CE07F9">
        <w:rPr>
          <w:rFonts w:eastAsia="Times New Roman" w:cs="Calibri"/>
          <w:b/>
          <w:noProof/>
          <w:lang w:val="en-US"/>
        </w:rPr>
        <w:drawing>
          <wp:anchor distT="0" distB="0" distL="114300" distR="114300" simplePos="0" relativeHeight="251658240" behindDoc="0" locked="0" layoutInCell="1" allowOverlap="1" wp14:anchorId="7369D5A8" wp14:editId="5CECFEBD">
            <wp:simplePos x="0" y="0"/>
            <wp:positionH relativeFrom="margin">
              <wp:align>right</wp:align>
            </wp:positionH>
            <wp:positionV relativeFrom="paragraph">
              <wp:posOffset>236220</wp:posOffset>
            </wp:positionV>
            <wp:extent cx="5943600" cy="2002155"/>
            <wp:effectExtent l="0" t="0" r="0" b="0"/>
            <wp:wrapTopAndBottom/>
            <wp:docPr id="3646447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4644710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021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Add an AngularJS-based form and a list to display posts</w:t>
      </w:r>
    </w:p>
    <w:p w14:paraId="08A143F7" w14:textId="2907A044" w:rsidR="00DE126A" w:rsidRPr="00DB6F0A" w:rsidRDefault="00DE126A" w:rsidP="00DE126A">
      <w:pPr>
        <w:pStyle w:val="ListParagraph"/>
        <w:spacing w:after="0" w:line="240" w:lineRule="auto"/>
        <w:ind w:left="360"/>
        <w:rPr>
          <w:rFonts w:eastAsia="Times New Roman" w:cs="Calibri"/>
          <w:b/>
          <w:lang w:val="en-US"/>
        </w:rPr>
      </w:pPr>
      <w:r w:rsidRPr="00DB6F0A">
        <w:rPr>
          <w:rFonts w:eastAsia="Times New Roman" w:cs="Calibri"/>
          <w:b/>
          <w:lang w:val="en-US"/>
        </w:rPr>
        <w:lastRenderedPageBreak/>
        <w:t xml:space="preserve">Step 3: </w:t>
      </w:r>
      <w:r w:rsidR="00CE07F9" w:rsidRPr="00DB6F0A">
        <w:rPr>
          <w:rFonts w:eastAsia="Times New Roman" w:cs="Calibri"/>
          <w:b/>
          <w:lang w:val="en-US"/>
        </w:rPr>
        <w:t>Add Commenting and Liking Features</w:t>
      </w:r>
    </w:p>
    <w:p w14:paraId="2EC02C0F" w14:textId="07426E60" w:rsidR="00CE07F9" w:rsidRPr="00CE07F9" w:rsidRDefault="00CE07F9" w:rsidP="00DE126A">
      <w:pPr>
        <w:pStyle w:val="ListParagraph"/>
        <w:numPr>
          <w:ilvl w:val="0"/>
          <w:numId w:val="28"/>
        </w:numPr>
        <w:spacing w:after="0" w:line="240" w:lineRule="auto"/>
        <w:rPr>
          <w:rFonts w:eastAsia="Times New Roman" w:cs="Calibri"/>
          <w:b/>
          <w:lang w:val="en-US"/>
        </w:rPr>
      </w:pPr>
      <w:r>
        <w:t>Laravel Backend: Add Comment and Like Models</w:t>
      </w:r>
    </w:p>
    <w:p w14:paraId="2DB90FC8" w14:textId="793E5010" w:rsidR="00DE126A" w:rsidRPr="00CE07F9" w:rsidRDefault="00CE07F9" w:rsidP="00CE07F9">
      <w:pPr>
        <w:pStyle w:val="ListParagraph"/>
        <w:numPr>
          <w:ilvl w:val="1"/>
          <w:numId w:val="28"/>
        </w:numPr>
        <w:spacing w:after="0" w:line="240" w:lineRule="auto"/>
        <w:rPr>
          <w:rFonts w:eastAsia="Times New Roman" w:cs="Calibri"/>
          <w:b/>
          <w:lang w:val="en-US"/>
        </w:rPr>
      </w:pPr>
      <w:r>
        <w:t xml:space="preserve">Create </w:t>
      </w:r>
      <w:r>
        <w:rPr>
          <w:rStyle w:val="HTMLCode"/>
          <w:rFonts w:eastAsiaTheme="minorHAnsi"/>
        </w:rPr>
        <w:t>Comment</w:t>
      </w:r>
      <w:r>
        <w:t xml:space="preserve"> and </w:t>
      </w:r>
      <w:r>
        <w:rPr>
          <w:rStyle w:val="HTMLCode"/>
          <w:rFonts w:eastAsiaTheme="minorHAnsi"/>
        </w:rPr>
        <w:t>Like</w:t>
      </w:r>
      <w:r>
        <w:t xml:space="preserve"> models with migrations</w:t>
      </w:r>
    </w:p>
    <w:p w14:paraId="226CFCC6" w14:textId="484D0A5B" w:rsidR="00CE07F9" w:rsidRPr="00CE07F9" w:rsidRDefault="00CE07F9" w:rsidP="00CE07F9">
      <w:pPr>
        <w:pStyle w:val="ListParagraph"/>
        <w:spacing w:after="0" w:line="240" w:lineRule="auto"/>
        <w:ind w:left="1440"/>
        <w:rPr>
          <w:rFonts w:eastAsia="Times New Roman" w:cs="Calibri"/>
          <w:b/>
          <w:lang w:val="en-US"/>
        </w:rPr>
      </w:pPr>
      <w:r w:rsidRPr="00CE07F9">
        <w:rPr>
          <w:rFonts w:eastAsia="Times New Roman" w:cs="Calibri"/>
          <w:b/>
          <w:noProof/>
          <w:lang w:val="en-US"/>
        </w:rPr>
        <w:drawing>
          <wp:inline distT="0" distB="0" distL="0" distR="0" wp14:anchorId="4E9319CD" wp14:editId="7C51B804">
            <wp:extent cx="2791215" cy="619211"/>
            <wp:effectExtent l="0" t="0" r="9525" b="0"/>
            <wp:docPr id="35252569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252569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791215" cy="619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9B6C74" w14:textId="140914D8" w:rsidR="00CE07F9" w:rsidRPr="00CE07F9" w:rsidRDefault="00CE07F9" w:rsidP="00CE07F9">
      <w:pPr>
        <w:pStyle w:val="ListParagraph"/>
        <w:numPr>
          <w:ilvl w:val="1"/>
          <w:numId w:val="28"/>
        </w:numPr>
        <w:spacing w:after="0" w:line="240" w:lineRule="auto"/>
        <w:rPr>
          <w:rFonts w:eastAsia="Times New Roman" w:cs="Calibri"/>
          <w:b/>
          <w:lang w:val="en-US"/>
        </w:rPr>
      </w:pPr>
      <w:r>
        <w:t>Define their relationships in the migrations and models</w:t>
      </w:r>
    </w:p>
    <w:p w14:paraId="2E7D3861" w14:textId="6FA29D3E" w:rsidR="00CE07F9" w:rsidRPr="00CE07F9" w:rsidRDefault="00CE07F9" w:rsidP="00CE07F9">
      <w:pPr>
        <w:pStyle w:val="ListParagraph"/>
        <w:spacing w:after="0" w:line="240" w:lineRule="auto"/>
        <w:ind w:left="1440"/>
        <w:rPr>
          <w:rFonts w:eastAsia="Times New Roman" w:cs="Calibri"/>
          <w:b/>
          <w:lang w:val="en-US"/>
        </w:rPr>
      </w:pPr>
      <w:r w:rsidRPr="00CE07F9">
        <w:rPr>
          <w:rFonts w:eastAsia="Times New Roman" w:cs="Calibri"/>
          <w:b/>
          <w:noProof/>
          <w:lang w:val="en-US"/>
        </w:rPr>
        <w:drawing>
          <wp:inline distT="0" distB="0" distL="0" distR="0" wp14:anchorId="2A5D1738" wp14:editId="6FC3E52B">
            <wp:extent cx="5205845" cy="3181350"/>
            <wp:effectExtent l="0" t="0" r="0" b="0"/>
            <wp:docPr id="211903400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9034006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10944" cy="31844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050217" w14:textId="6AF94157" w:rsidR="00CE07F9" w:rsidRPr="00CE07F9" w:rsidRDefault="00CE07F9" w:rsidP="00CE07F9">
      <w:pPr>
        <w:pStyle w:val="ListParagraph"/>
        <w:numPr>
          <w:ilvl w:val="0"/>
          <w:numId w:val="28"/>
        </w:numPr>
        <w:spacing w:after="0" w:line="240" w:lineRule="auto"/>
        <w:rPr>
          <w:rFonts w:eastAsia="Times New Roman" w:cs="Calibri"/>
          <w:b/>
          <w:lang w:val="en-US"/>
        </w:rPr>
      </w:pPr>
      <w:r>
        <w:t>Add Like and Comment Functionality in AngularJS</w:t>
      </w:r>
    </w:p>
    <w:p w14:paraId="18E7F77D" w14:textId="7DE621D6" w:rsidR="00CE07F9" w:rsidRPr="00CE07F9" w:rsidRDefault="00CE07F9" w:rsidP="00CE07F9">
      <w:pPr>
        <w:pStyle w:val="ListParagraph"/>
        <w:numPr>
          <w:ilvl w:val="1"/>
          <w:numId w:val="28"/>
        </w:numPr>
        <w:spacing w:after="0" w:line="240" w:lineRule="auto"/>
        <w:rPr>
          <w:rFonts w:eastAsia="Times New Roman" w:cs="Calibri"/>
          <w:b/>
          <w:lang w:val="en-US"/>
        </w:rPr>
      </w:pPr>
      <w:r w:rsidRPr="00CE07F9">
        <w:rPr>
          <w:rFonts w:eastAsia="Times New Roman" w:cs="Calibri"/>
          <w:b/>
          <w:noProof/>
          <w:lang w:val="en-US"/>
        </w:rPr>
        <w:drawing>
          <wp:anchor distT="0" distB="0" distL="114300" distR="114300" simplePos="0" relativeHeight="251660288" behindDoc="0" locked="0" layoutInCell="1" allowOverlap="1" wp14:anchorId="09020DA5" wp14:editId="5205B145">
            <wp:simplePos x="0" y="0"/>
            <wp:positionH relativeFrom="page">
              <wp:posOffset>1771650</wp:posOffset>
            </wp:positionH>
            <wp:positionV relativeFrom="paragraph">
              <wp:posOffset>271780</wp:posOffset>
            </wp:positionV>
            <wp:extent cx="4895850" cy="2517492"/>
            <wp:effectExtent l="0" t="0" r="0" b="0"/>
            <wp:wrapTopAndBottom/>
            <wp:docPr id="13682262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8226256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95850" cy="251749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Add methods to handle commenting and liking posts</w:t>
      </w:r>
    </w:p>
    <w:p w14:paraId="2411DF07" w14:textId="5FE8C61F" w:rsidR="00CE07F9" w:rsidRPr="00CE07F9" w:rsidRDefault="00CE07F9" w:rsidP="00CE07F9">
      <w:pPr>
        <w:pStyle w:val="ListParagraph"/>
        <w:numPr>
          <w:ilvl w:val="0"/>
          <w:numId w:val="28"/>
        </w:numPr>
        <w:spacing w:after="0" w:line="240" w:lineRule="auto"/>
        <w:rPr>
          <w:rFonts w:eastAsia="Times New Roman" w:cs="Calibri"/>
          <w:b/>
          <w:lang w:val="en-US"/>
        </w:rPr>
      </w:pPr>
      <w:r w:rsidRPr="00CE07F9">
        <w:rPr>
          <w:rFonts w:eastAsia="Times New Roman" w:cs="Calibri"/>
          <w:b/>
          <w:noProof/>
          <w:lang w:val="en-US"/>
        </w:rPr>
        <w:lastRenderedPageBreak/>
        <w:drawing>
          <wp:anchor distT="0" distB="0" distL="114300" distR="114300" simplePos="0" relativeHeight="251661312" behindDoc="0" locked="0" layoutInCell="1" allowOverlap="1" wp14:anchorId="4C6CBB1E" wp14:editId="2A0749E9">
            <wp:simplePos x="0" y="0"/>
            <wp:positionH relativeFrom="column">
              <wp:posOffset>209550</wp:posOffset>
            </wp:positionH>
            <wp:positionV relativeFrom="paragraph">
              <wp:posOffset>207010</wp:posOffset>
            </wp:positionV>
            <wp:extent cx="5943600" cy="2696845"/>
            <wp:effectExtent l="0" t="0" r="0" b="8255"/>
            <wp:wrapTopAndBottom/>
            <wp:docPr id="11158326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5832688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968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Update the HTML Structure for Likes and Comments</w:t>
      </w:r>
    </w:p>
    <w:p w14:paraId="6C835028" w14:textId="77777777" w:rsidR="00DB6F0A" w:rsidRPr="00DB6F0A" w:rsidRDefault="00DE126A" w:rsidP="00DB6F0A">
      <w:pPr>
        <w:pStyle w:val="ListParagraph"/>
        <w:spacing w:after="0" w:line="240" w:lineRule="auto"/>
        <w:ind w:left="360"/>
        <w:rPr>
          <w:b/>
        </w:rPr>
      </w:pPr>
      <w:r w:rsidRPr="00DB6F0A">
        <w:rPr>
          <w:rFonts w:eastAsia="Times New Roman" w:cs="Calibri"/>
          <w:b/>
          <w:lang w:val="en-US"/>
        </w:rPr>
        <w:t xml:space="preserve">Step 4: </w:t>
      </w:r>
      <w:r w:rsidR="00DB6F0A" w:rsidRPr="00DB6F0A">
        <w:rPr>
          <w:b/>
        </w:rPr>
        <w:t>Testing and Securing the Application</w:t>
      </w:r>
    </w:p>
    <w:p w14:paraId="7CC02036" w14:textId="77777777" w:rsidR="00DB6F0A" w:rsidRPr="00DB6F0A" w:rsidRDefault="00DB6F0A" w:rsidP="00DB6F0A">
      <w:pPr>
        <w:pStyle w:val="ListParagraph"/>
        <w:numPr>
          <w:ilvl w:val="0"/>
          <w:numId w:val="29"/>
        </w:numPr>
        <w:spacing w:after="0" w:line="240" w:lineRule="auto"/>
        <w:rPr>
          <w:rFonts w:eastAsia="Times New Roman" w:cs="Calibri"/>
          <w:b/>
          <w:lang w:val="en-US"/>
        </w:rPr>
      </w:pPr>
      <w:r w:rsidRPr="00DB6F0A">
        <w:rPr>
          <w:rFonts w:eastAsia="Times New Roman" w:cs="Calibri"/>
          <w:b/>
          <w:lang w:val="en-US"/>
        </w:rPr>
        <w:t>Test the Content Posting and Interaction Features</w:t>
      </w:r>
    </w:p>
    <w:p w14:paraId="3C3D561B" w14:textId="77777777" w:rsidR="00DB6F0A" w:rsidRPr="00DB6F0A" w:rsidRDefault="00DB6F0A" w:rsidP="00DB6F0A">
      <w:pPr>
        <w:pStyle w:val="ListParagraph"/>
        <w:numPr>
          <w:ilvl w:val="1"/>
          <w:numId w:val="29"/>
        </w:numPr>
        <w:spacing w:after="0" w:line="240" w:lineRule="auto"/>
        <w:rPr>
          <w:rFonts w:eastAsia="Times New Roman" w:cs="Calibri"/>
          <w:bCs/>
          <w:lang w:val="en-US"/>
        </w:rPr>
      </w:pPr>
      <w:r w:rsidRPr="00DB6F0A">
        <w:rPr>
          <w:rFonts w:eastAsia="Times New Roman" w:cs="Calibri"/>
          <w:bCs/>
          <w:lang w:val="en-US"/>
        </w:rPr>
        <w:t>Ensure users can create posts, like, and comment.</w:t>
      </w:r>
    </w:p>
    <w:p w14:paraId="181D3123" w14:textId="77777777" w:rsidR="00DB6F0A" w:rsidRPr="00DB6F0A" w:rsidRDefault="00DB6F0A" w:rsidP="00DB6F0A">
      <w:pPr>
        <w:pStyle w:val="ListParagraph"/>
        <w:numPr>
          <w:ilvl w:val="1"/>
          <w:numId w:val="29"/>
        </w:numPr>
        <w:spacing w:after="0" w:line="240" w:lineRule="auto"/>
        <w:rPr>
          <w:rFonts w:eastAsia="Times New Roman" w:cs="Calibri"/>
          <w:bCs/>
          <w:lang w:val="en-US"/>
        </w:rPr>
      </w:pPr>
      <w:r w:rsidRPr="00DB6F0A">
        <w:rPr>
          <w:rFonts w:eastAsia="Times New Roman" w:cs="Calibri"/>
          <w:bCs/>
          <w:lang w:val="en-US"/>
        </w:rPr>
        <w:t>Test security by preventing unauthenticated users from interacting with posts.</w:t>
      </w:r>
    </w:p>
    <w:p w14:paraId="32F2D1B3" w14:textId="77777777" w:rsidR="00DB6F0A" w:rsidRPr="00DB6F0A" w:rsidRDefault="00DB6F0A" w:rsidP="00DB6F0A">
      <w:pPr>
        <w:pStyle w:val="ListParagraph"/>
        <w:numPr>
          <w:ilvl w:val="0"/>
          <w:numId w:val="29"/>
        </w:numPr>
        <w:spacing w:after="0" w:line="240" w:lineRule="auto"/>
        <w:rPr>
          <w:rFonts w:eastAsia="Times New Roman" w:cs="Calibri"/>
          <w:b/>
          <w:lang w:val="en-US"/>
        </w:rPr>
      </w:pPr>
      <w:r w:rsidRPr="00DB6F0A">
        <w:rPr>
          <w:rFonts w:eastAsia="Times New Roman" w:cs="Calibri"/>
          <w:b/>
          <w:lang w:val="en-US"/>
        </w:rPr>
        <w:t>Secure the Application</w:t>
      </w:r>
    </w:p>
    <w:p w14:paraId="0E130258" w14:textId="77777777" w:rsidR="00DB6F0A" w:rsidRPr="00DB6F0A" w:rsidRDefault="00DB6F0A" w:rsidP="00DB6F0A">
      <w:pPr>
        <w:pStyle w:val="ListParagraph"/>
        <w:numPr>
          <w:ilvl w:val="1"/>
          <w:numId w:val="29"/>
        </w:numPr>
        <w:spacing w:after="0" w:line="240" w:lineRule="auto"/>
        <w:rPr>
          <w:rFonts w:eastAsia="Times New Roman" w:cs="Calibri"/>
          <w:bCs/>
          <w:lang w:val="en-US"/>
        </w:rPr>
      </w:pPr>
      <w:r w:rsidRPr="00DB6F0A">
        <w:rPr>
          <w:rFonts w:eastAsia="Times New Roman" w:cs="Calibri"/>
          <w:bCs/>
          <w:lang w:val="en-US"/>
        </w:rPr>
        <w:t>Use Laravel middleware to ensure only authenticated users can create, like, or comment on posts.</w:t>
      </w:r>
    </w:p>
    <w:p w14:paraId="0A4DA1A5" w14:textId="77777777" w:rsidR="00DB6F0A" w:rsidRPr="00DB6F0A" w:rsidRDefault="00DB6F0A" w:rsidP="00DB6F0A">
      <w:pPr>
        <w:pStyle w:val="ListParagraph"/>
        <w:numPr>
          <w:ilvl w:val="1"/>
          <w:numId w:val="29"/>
        </w:numPr>
        <w:spacing w:after="0" w:line="240" w:lineRule="auto"/>
        <w:rPr>
          <w:rFonts w:eastAsia="Times New Roman" w:cs="Calibri"/>
          <w:b/>
          <w:lang w:val="en-US"/>
        </w:rPr>
      </w:pPr>
      <w:r w:rsidRPr="00DB6F0A">
        <w:rPr>
          <w:rFonts w:eastAsia="Times New Roman" w:cs="Calibri"/>
          <w:bCs/>
          <w:lang w:val="en-US"/>
        </w:rPr>
        <w:t>Implement Cross-Site Request Forgery (CSRF) protection in form submissions.</w:t>
      </w:r>
    </w:p>
    <w:p w14:paraId="5F3EE8D8" w14:textId="00AEDA24" w:rsidR="00DB6F0A" w:rsidRPr="00DB6F0A" w:rsidRDefault="00DB6F0A" w:rsidP="00DB6F0A">
      <w:pPr>
        <w:pStyle w:val="ListParagraph"/>
        <w:spacing w:after="0" w:line="240" w:lineRule="auto"/>
        <w:ind w:left="360"/>
        <w:rPr>
          <w:rFonts w:eastAsia="Times New Roman" w:cs="Calibri"/>
          <w:b/>
          <w:lang w:val="en-US"/>
        </w:rPr>
      </w:pPr>
      <w:r w:rsidRPr="00DB6F0A">
        <w:rPr>
          <w:rFonts w:eastAsia="Times New Roman" w:cs="Calibri"/>
          <w:b/>
          <w:lang w:val="en-US"/>
        </w:rPr>
        <w:t xml:space="preserve">Step </w:t>
      </w:r>
      <w:r>
        <w:rPr>
          <w:rFonts w:eastAsia="Times New Roman" w:cs="Calibri"/>
          <w:b/>
          <w:lang w:val="en-US"/>
        </w:rPr>
        <w:t xml:space="preserve">5: </w:t>
      </w:r>
      <w:r w:rsidRPr="00DB6F0A">
        <w:rPr>
          <w:rFonts w:eastAsia="Times New Roman" w:cs="Calibri"/>
          <w:b/>
          <w:lang w:val="en-US"/>
        </w:rPr>
        <w:t>Deploy the Application</w:t>
      </w:r>
    </w:p>
    <w:p w14:paraId="0B777F43" w14:textId="77777777" w:rsidR="00DB6F0A" w:rsidRPr="00DB6F0A" w:rsidRDefault="00DB6F0A" w:rsidP="00DB6F0A">
      <w:pPr>
        <w:pStyle w:val="ListParagraph"/>
        <w:numPr>
          <w:ilvl w:val="0"/>
          <w:numId w:val="30"/>
        </w:numPr>
        <w:spacing w:after="0" w:line="240" w:lineRule="auto"/>
        <w:rPr>
          <w:rFonts w:eastAsia="Times New Roman" w:cs="Calibri"/>
          <w:b/>
          <w:lang w:val="en-US"/>
        </w:rPr>
      </w:pPr>
      <w:r w:rsidRPr="00DB6F0A">
        <w:rPr>
          <w:rFonts w:eastAsia="Times New Roman" w:cs="Calibri"/>
          <w:b/>
          <w:lang w:val="en-US"/>
        </w:rPr>
        <w:t>Deploy the Project</w:t>
      </w:r>
    </w:p>
    <w:p w14:paraId="0259EA30" w14:textId="77777777" w:rsidR="00DB6F0A" w:rsidRPr="00DB6F0A" w:rsidRDefault="00DB6F0A" w:rsidP="00DB6F0A">
      <w:pPr>
        <w:pStyle w:val="ListParagraph"/>
        <w:numPr>
          <w:ilvl w:val="1"/>
          <w:numId w:val="30"/>
        </w:numPr>
        <w:spacing w:after="0" w:line="240" w:lineRule="auto"/>
        <w:rPr>
          <w:rFonts w:eastAsia="Times New Roman" w:cs="Calibri"/>
          <w:bCs/>
          <w:lang w:val="en-US"/>
        </w:rPr>
      </w:pPr>
      <w:r w:rsidRPr="00DB6F0A">
        <w:rPr>
          <w:rFonts w:eastAsia="Times New Roman" w:cs="Calibri"/>
          <w:bCs/>
          <w:lang w:val="en-US"/>
        </w:rPr>
        <w:t>Push the project to GitHub.</w:t>
      </w:r>
    </w:p>
    <w:p w14:paraId="7DA03F30" w14:textId="4E79D36E" w:rsidR="00DE126A" w:rsidRPr="00DB6F0A" w:rsidRDefault="00DB6F0A" w:rsidP="00DB6F0A">
      <w:pPr>
        <w:pStyle w:val="ListParagraph"/>
        <w:numPr>
          <w:ilvl w:val="1"/>
          <w:numId w:val="30"/>
        </w:numPr>
        <w:spacing w:after="0" w:line="240" w:lineRule="auto"/>
        <w:rPr>
          <w:rFonts w:eastAsia="Times New Roman" w:cs="Calibri"/>
          <w:bCs/>
          <w:lang w:val="en-US"/>
        </w:rPr>
      </w:pPr>
      <w:r w:rsidRPr="00DB6F0A">
        <w:rPr>
          <w:rFonts w:eastAsia="Times New Roman" w:cs="Calibri"/>
          <w:bCs/>
          <w:lang w:val="en-US"/>
        </w:rPr>
        <w:t xml:space="preserve">Deploy to a server or hosting platform, ensuring the database is properly configured with </w:t>
      </w:r>
      <w:proofErr w:type="spellStart"/>
      <w:r w:rsidRPr="00DB6F0A">
        <w:rPr>
          <w:rFonts w:eastAsia="Times New Roman" w:cs="Calibri"/>
          <w:bCs/>
          <w:lang w:val="en-US"/>
        </w:rPr>
        <w:t>MySQL.</w:t>
      </w:r>
      <w:r w:rsidR="00DE126A" w:rsidRPr="00DB6F0A">
        <w:rPr>
          <w:rFonts w:eastAsia="Times New Roman" w:cs="Calibri"/>
          <w:bCs/>
          <w:lang w:val="en-US"/>
        </w:rPr>
        <w:t>Ensure</w:t>
      </w:r>
      <w:proofErr w:type="spellEnd"/>
      <w:r w:rsidR="00DE126A" w:rsidRPr="00DB6F0A">
        <w:rPr>
          <w:rFonts w:eastAsia="Times New Roman" w:cs="Calibri"/>
          <w:bCs/>
          <w:lang w:val="en-US"/>
        </w:rPr>
        <w:t xml:space="preserve"> that user roles are correctly enforced and that password reset flows are functioning securely.</w:t>
      </w:r>
    </w:p>
    <w:p w14:paraId="1E6159AE" w14:textId="4BA82140" w:rsidR="00307A0E" w:rsidRDefault="00307A0E" w:rsidP="00DB6F0A">
      <w:pPr>
        <w:spacing w:after="0" w:line="240" w:lineRule="auto"/>
        <w:rPr>
          <w:rFonts w:eastAsia="Times New Roman" w:cs="Calibri"/>
          <w:bCs/>
        </w:rPr>
      </w:pPr>
      <w:r>
        <w:rPr>
          <w:rFonts w:eastAsia="Times New Roman" w:cs="Calibri"/>
          <w:bCs/>
        </w:rPr>
        <w:tab/>
      </w:r>
      <w:r>
        <w:rPr>
          <w:rFonts w:eastAsia="Times New Roman" w:cs="Calibri"/>
          <w:bCs/>
        </w:rPr>
        <w:tab/>
      </w:r>
    </w:p>
    <w:p w14:paraId="33604CB9" w14:textId="77777777" w:rsidR="0058418B" w:rsidRPr="00EC437B" w:rsidRDefault="0058418B" w:rsidP="0058418B">
      <w:pPr>
        <w:spacing w:line="0" w:lineRule="atLeast"/>
        <w:rPr>
          <w:rFonts w:eastAsia="Times New Roman" w:cs="Calibri"/>
          <w:b/>
        </w:rPr>
      </w:pPr>
    </w:p>
    <w:p w14:paraId="50181A53" w14:textId="77777777" w:rsidR="00897585" w:rsidRDefault="00897585" w:rsidP="0058418B">
      <w:pPr>
        <w:jc w:val="center"/>
        <w:rPr>
          <w:b/>
        </w:rPr>
      </w:pPr>
    </w:p>
    <w:p w14:paraId="4C22653C" w14:textId="77777777" w:rsidR="00897585" w:rsidRDefault="00897585" w:rsidP="0058418B">
      <w:pPr>
        <w:jc w:val="center"/>
        <w:rPr>
          <w:b/>
        </w:rPr>
      </w:pPr>
    </w:p>
    <w:p w14:paraId="34B93C19" w14:textId="77777777" w:rsidR="00897585" w:rsidRDefault="00897585" w:rsidP="0058418B">
      <w:pPr>
        <w:jc w:val="center"/>
        <w:rPr>
          <w:b/>
        </w:rPr>
      </w:pPr>
    </w:p>
    <w:p w14:paraId="032B5C05" w14:textId="77777777" w:rsidR="003808DB" w:rsidRDefault="003808DB" w:rsidP="0058418B">
      <w:pPr>
        <w:jc w:val="center"/>
        <w:rPr>
          <w:b/>
        </w:rPr>
      </w:pPr>
    </w:p>
    <w:p w14:paraId="100748D0" w14:textId="77777777" w:rsidR="003808DB" w:rsidRDefault="003808DB" w:rsidP="0058418B">
      <w:pPr>
        <w:jc w:val="center"/>
        <w:rPr>
          <w:b/>
        </w:rPr>
      </w:pPr>
    </w:p>
    <w:p w14:paraId="2E6D3479" w14:textId="77777777" w:rsidR="003808DB" w:rsidRDefault="003808DB" w:rsidP="0058418B">
      <w:pPr>
        <w:jc w:val="center"/>
        <w:rPr>
          <w:b/>
        </w:rPr>
      </w:pPr>
    </w:p>
    <w:p w14:paraId="766D8E2F" w14:textId="0CEEB6FE" w:rsidR="00FF5E7C" w:rsidRDefault="00FF5E7C" w:rsidP="00FF5E7C">
      <w:pPr>
        <w:rPr>
          <w:b/>
        </w:rPr>
      </w:pPr>
      <w:r>
        <w:rPr>
          <w:b/>
        </w:rPr>
        <w:lastRenderedPageBreak/>
        <w:t>QUESTIONS:</w:t>
      </w:r>
    </w:p>
    <w:p w14:paraId="2AE0A7E6" w14:textId="77777777" w:rsidR="00DB6F0A" w:rsidRDefault="00DB6F0A" w:rsidP="00DB6F0A">
      <w:pPr>
        <w:pStyle w:val="ListParagraph"/>
        <w:numPr>
          <w:ilvl w:val="0"/>
          <w:numId w:val="25"/>
        </w:numPr>
        <w:rPr>
          <w:bCs/>
        </w:rPr>
      </w:pPr>
      <w:r w:rsidRPr="00DB6F0A">
        <w:rPr>
          <w:bCs/>
        </w:rPr>
        <w:t>How do Laravel and AngularJS handle real-time data display differently when implementing comments and likes?</w:t>
      </w:r>
    </w:p>
    <w:p w14:paraId="1E698413" w14:textId="473A93E9" w:rsidR="00DB6F0A" w:rsidRDefault="00F2669F" w:rsidP="00F2669F">
      <w:pPr>
        <w:pStyle w:val="ListParagraph"/>
        <w:rPr>
          <w:bCs/>
          <w:lang w:val="en-US"/>
        </w:rPr>
      </w:pPr>
      <w:r>
        <w:rPr>
          <w:bCs/>
        </w:rPr>
        <w:t>-</w:t>
      </w:r>
      <w:r w:rsidRPr="00F2669F">
        <w:rPr>
          <w:b/>
          <w:bCs/>
          <w:lang w:val="en-US"/>
        </w:rPr>
        <w:t xml:space="preserve"> </w:t>
      </w:r>
      <w:r w:rsidRPr="00F2669F">
        <w:rPr>
          <w:b/>
          <w:bCs/>
          <w:lang w:val="en-US"/>
        </w:rPr>
        <w:t>Laravel:</w:t>
      </w:r>
      <w:r w:rsidRPr="00F2669F">
        <w:rPr>
          <w:bCs/>
          <w:lang w:val="en-US"/>
        </w:rPr>
        <w:t xml:space="preserve"> Typically relies on server-side rendering or AJAX requests to update data. For real-time interactions like comments or likes, Laravel would use polling or (via packages like Laravel Echo) to push updates to the client</w:t>
      </w:r>
      <w:r>
        <w:rPr>
          <w:bCs/>
          <w:lang w:val="en-US"/>
        </w:rPr>
        <w:t xml:space="preserve"> and make it working </w:t>
      </w:r>
    </w:p>
    <w:p w14:paraId="559ABD73" w14:textId="42D67E9F" w:rsidR="00F2669F" w:rsidRDefault="00F2669F" w:rsidP="00F2669F">
      <w:pPr>
        <w:pStyle w:val="ListParagraph"/>
        <w:rPr>
          <w:bCs/>
          <w:lang w:val="en-US"/>
        </w:rPr>
      </w:pPr>
      <w:r>
        <w:rPr>
          <w:bCs/>
          <w:lang w:val="en-US"/>
        </w:rPr>
        <w:t>-</w:t>
      </w:r>
      <w:r w:rsidRPr="00F2669F">
        <w:rPr>
          <w:b/>
          <w:bCs/>
          <w:lang w:val="en-US"/>
        </w:rPr>
        <w:t xml:space="preserve"> </w:t>
      </w:r>
      <w:r w:rsidRPr="00F2669F">
        <w:rPr>
          <w:b/>
          <w:bCs/>
          <w:lang w:val="en-US"/>
        </w:rPr>
        <w:t>AngularJS:</w:t>
      </w:r>
      <w:r w:rsidRPr="00F2669F">
        <w:rPr>
          <w:bCs/>
          <w:lang w:val="en-US"/>
        </w:rPr>
        <w:t xml:space="preserve"> Uses client-side JavaScript to dynamically update the view without needing to reload the page.</w:t>
      </w:r>
    </w:p>
    <w:p w14:paraId="6D8009E9" w14:textId="77777777" w:rsidR="00F2669F" w:rsidRPr="00DB6F0A" w:rsidRDefault="00F2669F" w:rsidP="00F2669F">
      <w:pPr>
        <w:pStyle w:val="ListParagraph"/>
        <w:rPr>
          <w:bCs/>
        </w:rPr>
      </w:pPr>
    </w:p>
    <w:p w14:paraId="0795DCA1" w14:textId="77777777" w:rsidR="00DB6F0A" w:rsidRDefault="00DB6F0A" w:rsidP="00DB6F0A">
      <w:pPr>
        <w:pStyle w:val="ListParagraph"/>
        <w:numPr>
          <w:ilvl w:val="0"/>
          <w:numId w:val="25"/>
        </w:numPr>
        <w:rPr>
          <w:bCs/>
        </w:rPr>
      </w:pPr>
      <w:r w:rsidRPr="00DB6F0A">
        <w:rPr>
          <w:bCs/>
        </w:rPr>
        <w:t>What challenges did you encounter in securing user interactions (e.g., preventing unauthorized likes or comments), and how were they addressed?</w:t>
      </w:r>
    </w:p>
    <w:p w14:paraId="4EDF509E" w14:textId="6A24C1F0" w:rsidR="00F2669F" w:rsidRDefault="00F2669F" w:rsidP="00F2669F">
      <w:pPr>
        <w:pStyle w:val="ListParagraph"/>
        <w:rPr>
          <w:bCs/>
          <w:lang w:val="en-US"/>
        </w:rPr>
      </w:pPr>
      <w:r>
        <w:rPr>
          <w:b/>
          <w:bCs/>
          <w:lang w:val="en-US"/>
        </w:rPr>
        <w:t>-</w:t>
      </w:r>
      <w:r w:rsidRPr="00F2669F">
        <w:rPr>
          <w:b/>
          <w:bCs/>
          <w:lang w:val="en-US"/>
        </w:rPr>
        <w:t>Challenges:</w:t>
      </w:r>
      <w:r w:rsidRPr="00F2669F">
        <w:rPr>
          <w:bCs/>
          <w:lang w:val="en-US"/>
        </w:rPr>
        <w:t xml:space="preserve"> Preventing</w:t>
      </w:r>
      <w:r>
        <w:rPr>
          <w:bCs/>
          <w:lang w:val="en-US"/>
        </w:rPr>
        <w:t xml:space="preserve"> me to</w:t>
      </w:r>
      <w:r w:rsidRPr="00F2669F">
        <w:rPr>
          <w:bCs/>
          <w:lang w:val="en-US"/>
        </w:rPr>
        <w:t xml:space="preserve"> unauthorized likes or comments can be tricky, as users might try to bypass restrictions or perform actions they aren’t authorized for.</w:t>
      </w:r>
    </w:p>
    <w:p w14:paraId="0069F970" w14:textId="4559CA5D" w:rsidR="00DB6F0A" w:rsidRPr="00F2669F" w:rsidRDefault="00F2669F" w:rsidP="00F2669F">
      <w:pPr>
        <w:pStyle w:val="ListParagraph"/>
      </w:pPr>
      <w:r>
        <w:rPr>
          <w:b/>
          <w:bCs/>
          <w:lang w:val="en-US"/>
        </w:rPr>
        <w:t>-</w:t>
      </w:r>
      <w:r w:rsidRPr="00F2669F">
        <w:rPr>
          <w:b/>
          <w:bCs/>
          <w:lang w:val="en-US"/>
        </w:rPr>
        <w:t xml:space="preserve"> </w:t>
      </w:r>
      <w:r w:rsidRPr="00F2669F">
        <w:rPr>
          <w:b/>
          <w:bCs/>
          <w:lang w:val="en-US"/>
        </w:rPr>
        <w:t xml:space="preserve">Solutions: </w:t>
      </w:r>
      <w:r w:rsidRPr="00F2669F">
        <w:rPr>
          <w:lang w:val="en-US"/>
        </w:rPr>
        <w:t xml:space="preserve">Implementing middleware for authentication and authorization checks in Laravel ensures that only logged-in users can like or comment. </w:t>
      </w:r>
      <w:r>
        <w:rPr>
          <w:lang w:val="en-US"/>
        </w:rPr>
        <w:t>And v</w:t>
      </w:r>
      <w:r w:rsidRPr="00F2669F">
        <w:rPr>
          <w:lang w:val="en-US"/>
        </w:rPr>
        <w:t>alidating user actions on both the client side (AngularJS) and server side (Laravel) helps secure these interactions.</w:t>
      </w:r>
    </w:p>
    <w:p w14:paraId="6735131C" w14:textId="1B3DB733" w:rsidR="00DB6F0A" w:rsidRDefault="00DB6F0A" w:rsidP="00DB6F0A">
      <w:pPr>
        <w:pStyle w:val="ListParagraph"/>
        <w:numPr>
          <w:ilvl w:val="0"/>
          <w:numId w:val="25"/>
        </w:numPr>
        <w:rPr>
          <w:bCs/>
        </w:rPr>
      </w:pPr>
      <w:r w:rsidRPr="00DB6F0A">
        <w:rPr>
          <w:bCs/>
        </w:rPr>
        <w:t>Analyze the role of MySQL in efficiently storing and retrieving user interactions on the platform.</w:t>
      </w:r>
    </w:p>
    <w:p w14:paraId="4984FD60" w14:textId="64683A7F" w:rsidR="00FF5E7C" w:rsidRPr="00FF5E7C" w:rsidRDefault="00F2669F" w:rsidP="00DE126A">
      <w:pPr>
        <w:pStyle w:val="ListParagraph"/>
        <w:rPr>
          <w:bCs/>
        </w:rPr>
      </w:pPr>
      <w:r>
        <w:rPr>
          <w:b/>
          <w:bCs/>
          <w:lang w:val="en-US"/>
        </w:rPr>
        <w:t>-</w:t>
      </w:r>
      <w:r w:rsidRPr="00F2669F">
        <w:rPr>
          <w:b/>
          <w:bCs/>
          <w:lang w:val="en-US"/>
        </w:rPr>
        <w:t>Efficiency:</w:t>
      </w:r>
      <w:r w:rsidRPr="00F2669F">
        <w:rPr>
          <w:bCs/>
          <w:lang w:val="en-US"/>
        </w:rPr>
        <w:t xml:space="preserve"> MySQL helps </w:t>
      </w:r>
      <w:r>
        <w:rPr>
          <w:bCs/>
          <w:lang w:val="en-US"/>
        </w:rPr>
        <w:t xml:space="preserve">me </w:t>
      </w:r>
      <w:r w:rsidRPr="00F2669F">
        <w:rPr>
          <w:bCs/>
          <w:lang w:val="en-US"/>
        </w:rPr>
        <w:t xml:space="preserve">efficiently </w:t>
      </w:r>
      <w:r>
        <w:rPr>
          <w:bCs/>
          <w:lang w:val="en-US"/>
        </w:rPr>
        <w:t xml:space="preserve">to </w:t>
      </w:r>
      <w:r w:rsidRPr="00F2669F">
        <w:rPr>
          <w:bCs/>
          <w:lang w:val="en-US"/>
        </w:rPr>
        <w:t>store and retrieve user interactions through structured tables and indexes. Comments and likes are stored in separate tables with foreign keys linking them to posts and users.</w:t>
      </w:r>
    </w:p>
    <w:p w14:paraId="2F15E7E2" w14:textId="77777777" w:rsidR="00FF5E7C" w:rsidRDefault="00FF5E7C" w:rsidP="0058418B">
      <w:pPr>
        <w:jc w:val="center"/>
        <w:rPr>
          <w:b/>
        </w:rPr>
      </w:pPr>
    </w:p>
    <w:p w14:paraId="4841EA02" w14:textId="77777777" w:rsidR="00FF5E7C" w:rsidRDefault="00FF5E7C" w:rsidP="0058418B">
      <w:pPr>
        <w:jc w:val="center"/>
        <w:rPr>
          <w:b/>
        </w:rPr>
      </w:pPr>
    </w:p>
    <w:p w14:paraId="5C3009F2" w14:textId="77777777" w:rsidR="00FF5E7C" w:rsidRDefault="00FF5E7C" w:rsidP="0058418B">
      <w:pPr>
        <w:jc w:val="center"/>
        <w:rPr>
          <w:b/>
        </w:rPr>
      </w:pPr>
    </w:p>
    <w:p w14:paraId="5540FC92" w14:textId="77777777" w:rsidR="00FF5E7C" w:rsidRDefault="00FF5E7C" w:rsidP="0058418B">
      <w:pPr>
        <w:jc w:val="center"/>
        <w:rPr>
          <w:b/>
        </w:rPr>
      </w:pPr>
    </w:p>
    <w:p w14:paraId="0C4359DF" w14:textId="77777777" w:rsidR="00FF5E7C" w:rsidRDefault="00FF5E7C" w:rsidP="0058418B">
      <w:pPr>
        <w:jc w:val="center"/>
        <w:rPr>
          <w:b/>
        </w:rPr>
      </w:pPr>
    </w:p>
    <w:p w14:paraId="14157225" w14:textId="77777777" w:rsidR="00FF5E7C" w:rsidRDefault="00FF5E7C" w:rsidP="0058418B">
      <w:pPr>
        <w:jc w:val="center"/>
        <w:rPr>
          <w:b/>
        </w:rPr>
      </w:pPr>
    </w:p>
    <w:p w14:paraId="502FD815" w14:textId="77777777" w:rsidR="00FF5E7C" w:rsidRDefault="00FF5E7C" w:rsidP="0058418B">
      <w:pPr>
        <w:jc w:val="center"/>
        <w:rPr>
          <w:b/>
        </w:rPr>
      </w:pPr>
    </w:p>
    <w:p w14:paraId="41499753" w14:textId="77777777" w:rsidR="00FF5E7C" w:rsidRDefault="00FF5E7C" w:rsidP="0058418B">
      <w:pPr>
        <w:jc w:val="center"/>
        <w:rPr>
          <w:b/>
        </w:rPr>
      </w:pPr>
    </w:p>
    <w:p w14:paraId="0A11AD52" w14:textId="77777777" w:rsidR="00811A7C" w:rsidRDefault="00811A7C" w:rsidP="0058418B">
      <w:pPr>
        <w:jc w:val="center"/>
        <w:rPr>
          <w:b/>
        </w:rPr>
      </w:pPr>
    </w:p>
    <w:p w14:paraId="61490B71" w14:textId="77777777" w:rsidR="00F2669F" w:rsidRDefault="00F2669F" w:rsidP="00811A7C">
      <w:pPr>
        <w:spacing w:after="0" w:line="240" w:lineRule="auto"/>
        <w:contextualSpacing/>
        <w:jc w:val="center"/>
        <w:rPr>
          <w:b/>
        </w:rPr>
      </w:pPr>
    </w:p>
    <w:p w14:paraId="682E84B6" w14:textId="77777777" w:rsidR="00F2669F" w:rsidRDefault="00F2669F" w:rsidP="00811A7C">
      <w:pPr>
        <w:spacing w:after="0" w:line="240" w:lineRule="auto"/>
        <w:contextualSpacing/>
        <w:jc w:val="center"/>
        <w:rPr>
          <w:b/>
        </w:rPr>
      </w:pPr>
    </w:p>
    <w:p w14:paraId="0DDF899A" w14:textId="77777777" w:rsidR="00F2669F" w:rsidRDefault="00F2669F" w:rsidP="00811A7C">
      <w:pPr>
        <w:spacing w:after="0" w:line="240" w:lineRule="auto"/>
        <w:contextualSpacing/>
        <w:jc w:val="center"/>
        <w:rPr>
          <w:b/>
        </w:rPr>
      </w:pPr>
    </w:p>
    <w:p w14:paraId="69F4C0EA" w14:textId="77777777" w:rsidR="00F2669F" w:rsidRDefault="00F2669F" w:rsidP="00811A7C">
      <w:pPr>
        <w:spacing w:after="0" w:line="240" w:lineRule="auto"/>
        <w:contextualSpacing/>
        <w:jc w:val="center"/>
        <w:rPr>
          <w:b/>
        </w:rPr>
      </w:pPr>
    </w:p>
    <w:p w14:paraId="3D10A36D" w14:textId="73B27365" w:rsidR="00F2669F" w:rsidRDefault="00F2669F" w:rsidP="00811A7C">
      <w:pPr>
        <w:spacing w:after="0" w:line="240" w:lineRule="auto"/>
        <w:contextualSpacing/>
        <w:jc w:val="center"/>
        <w:rPr>
          <w:b/>
        </w:rPr>
      </w:pPr>
    </w:p>
    <w:p w14:paraId="1E1C0AC3" w14:textId="77777777" w:rsidR="00F2669F" w:rsidRDefault="00F2669F" w:rsidP="00811A7C">
      <w:pPr>
        <w:spacing w:after="0" w:line="240" w:lineRule="auto"/>
        <w:contextualSpacing/>
        <w:jc w:val="center"/>
        <w:rPr>
          <w:b/>
        </w:rPr>
      </w:pPr>
    </w:p>
    <w:p w14:paraId="49AF47ED" w14:textId="425A5282" w:rsidR="0058418B" w:rsidRDefault="0058418B" w:rsidP="00811A7C">
      <w:pPr>
        <w:spacing w:after="0" w:line="240" w:lineRule="auto"/>
        <w:contextualSpacing/>
        <w:jc w:val="center"/>
        <w:rPr>
          <w:b/>
        </w:rPr>
      </w:pPr>
      <w:r w:rsidRPr="00EC437B">
        <w:rPr>
          <w:b/>
        </w:rPr>
        <w:t>Output / Results</w:t>
      </w:r>
    </w:p>
    <w:p w14:paraId="73D6C393" w14:textId="67401612" w:rsidR="00811A7C" w:rsidRPr="00811A7C" w:rsidRDefault="00811A7C" w:rsidP="00811A7C">
      <w:pPr>
        <w:spacing w:after="0" w:line="240" w:lineRule="auto"/>
        <w:contextualSpacing/>
        <w:jc w:val="center"/>
        <w:rPr>
          <w:bCs/>
          <w:i/>
          <w:iCs/>
        </w:rPr>
      </w:pPr>
      <w:r w:rsidRPr="00811A7C">
        <w:rPr>
          <w:bCs/>
          <w:i/>
          <w:iCs/>
        </w:rPr>
        <w:t>Provide screenshots of your user authentication and profile management implementations.</w:t>
      </w:r>
    </w:p>
    <w:p w14:paraId="31A5F11E" w14:textId="3D3A9E61" w:rsidR="00811A7C" w:rsidRDefault="00811A7C" w:rsidP="00811A7C">
      <w:pPr>
        <w:spacing w:after="0" w:line="240" w:lineRule="auto"/>
        <w:contextualSpacing/>
        <w:jc w:val="center"/>
        <w:rPr>
          <w:bCs/>
          <w:i/>
          <w:iCs/>
        </w:rPr>
      </w:pPr>
      <w:r w:rsidRPr="00811A7C">
        <w:rPr>
          <w:bCs/>
          <w:i/>
          <w:iCs/>
        </w:rPr>
        <w:t>Include URLs to your deployed projects and GitHub repositories.</w:t>
      </w:r>
    </w:p>
    <w:p w14:paraId="43D9A132" w14:textId="0F0D1632" w:rsidR="00F2669F" w:rsidRDefault="00F2669F" w:rsidP="00F2669F">
      <w:pPr>
        <w:spacing w:after="0" w:line="240" w:lineRule="auto"/>
        <w:contextualSpacing/>
        <w:rPr>
          <w:bCs/>
          <w:i/>
          <w:iCs/>
        </w:rPr>
      </w:pPr>
    </w:p>
    <w:p w14:paraId="2AACEAD4" w14:textId="4FBC83A8" w:rsidR="00B820D4" w:rsidRPr="00811A7C" w:rsidRDefault="00B820D4" w:rsidP="00F2669F">
      <w:pPr>
        <w:spacing w:after="0" w:line="240" w:lineRule="auto"/>
        <w:contextualSpacing/>
        <w:rPr>
          <w:bCs/>
          <w:i/>
          <w:iCs/>
        </w:rPr>
      </w:pPr>
      <w:r w:rsidRPr="00F2669F">
        <w:rPr>
          <w:bCs/>
          <w:i/>
          <w:iCs/>
        </w:rPr>
        <w:drawing>
          <wp:inline distT="0" distB="0" distL="0" distR="0" wp14:anchorId="22445503" wp14:editId="7C6E2055">
            <wp:extent cx="5943600" cy="3396615"/>
            <wp:effectExtent l="0" t="0" r="0" b="0"/>
            <wp:docPr id="715041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504114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96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6733CD" w14:textId="0E13B40D" w:rsidR="0058418B" w:rsidRPr="00EC437B" w:rsidRDefault="00B820D4" w:rsidP="0058418B">
      <w:r w:rsidRPr="00B820D4">
        <w:rPr>
          <w:bCs/>
          <w:i/>
          <w:iCs/>
        </w:rPr>
        <w:drawing>
          <wp:anchor distT="0" distB="0" distL="114300" distR="114300" simplePos="0" relativeHeight="251662336" behindDoc="1" locked="0" layoutInCell="1" allowOverlap="1" wp14:anchorId="1D460F64" wp14:editId="24EF1F68">
            <wp:simplePos x="0" y="0"/>
            <wp:positionH relativeFrom="margin">
              <wp:align>right</wp:align>
            </wp:positionH>
            <wp:positionV relativeFrom="paragraph">
              <wp:posOffset>180975</wp:posOffset>
            </wp:positionV>
            <wp:extent cx="5943600" cy="3415030"/>
            <wp:effectExtent l="0" t="0" r="0" b="0"/>
            <wp:wrapNone/>
            <wp:docPr id="14184140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8414012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15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63B1E1B" w14:textId="5D48211E" w:rsidR="0058418B" w:rsidRPr="00EC437B" w:rsidRDefault="0058418B" w:rsidP="0058418B"/>
    <w:p w14:paraId="04FEDB76" w14:textId="31715B17" w:rsidR="0058418B" w:rsidRPr="00EC437B" w:rsidRDefault="0058418B" w:rsidP="0058418B"/>
    <w:p w14:paraId="4035F5B0" w14:textId="77777777" w:rsidR="0058418B" w:rsidRPr="00EC437B" w:rsidRDefault="0058418B" w:rsidP="0058418B"/>
    <w:p w14:paraId="711F4723" w14:textId="5FFC3AAF" w:rsidR="0058418B" w:rsidRPr="00EC437B" w:rsidRDefault="0058418B" w:rsidP="0058418B"/>
    <w:p w14:paraId="57F900A0" w14:textId="1545BE03" w:rsidR="0058418B" w:rsidRPr="00EC437B" w:rsidRDefault="0058418B" w:rsidP="0058418B"/>
    <w:p w14:paraId="0699DE28" w14:textId="77777777" w:rsidR="0058418B" w:rsidRPr="00EC437B" w:rsidRDefault="0058418B" w:rsidP="0058418B"/>
    <w:p w14:paraId="57EC6AD0" w14:textId="77777777" w:rsidR="0058418B" w:rsidRPr="00EC437B" w:rsidRDefault="0058418B" w:rsidP="0058418B"/>
    <w:p w14:paraId="23CA95F1" w14:textId="77777777" w:rsidR="0058418B" w:rsidRPr="00EC437B" w:rsidRDefault="0058418B" w:rsidP="0058418B"/>
    <w:p w14:paraId="348BF7FB" w14:textId="77777777" w:rsidR="0058418B" w:rsidRDefault="0058418B" w:rsidP="0058418B"/>
    <w:p w14:paraId="5B18F8AB" w14:textId="77777777" w:rsidR="0058418B" w:rsidRPr="00EC437B" w:rsidRDefault="0058418B" w:rsidP="0058418B">
      <w:pPr>
        <w:jc w:val="center"/>
        <w:rPr>
          <w:b/>
        </w:rPr>
      </w:pPr>
      <w:r w:rsidRPr="00EC437B">
        <w:rPr>
          <w:b/>
        </w:rPr>
        <w:lastRenderedPageBreak/>
        <w:t>Conclusion</w:t>
      </w:r>
    </w:p>
    <w:p w14:paraId="68089FE5" w14:textId="219F1CB4" w:rsidR="0058418B" w:rsidRDefault="00B820D4" w:rsidP="0058418B">
      <w:r w:rsidRPr="00B820D4">
        <w:rPr>
          <w:b/>
          <w:bCs/>
        </w:rPr>
        <w:t>Laravel</w:t>
      </w:r>
      <w:r w:rsidRPr="00B820D4">
        <w:t xml:space="preserve"> manages real-time data through server-side rendering and AJAX, with </w:t>
      </w:r>
      <w:proofErr w:type="spellStart"/>
      <w:r w:rsidRPr="00B820D4">
        <w:t>WebSockets</w:t>
      </w:r>
      <w:proofErr w:type="spellEnd"/>
      <w:r w:rsidRPr="00B820D4">
        <w:t xml:space="preserve"> or polling for live updates. </w:t>
      </w:r>
      <w:r w:rsidRPr="00B820D4">
        <w:rPr>
          <w:b/>
          <w:bCs/>
        </w:rPr>
        <w:t>AngularJS</w:t>
      </w:r>
      <w:r w:rsidRPr="00B820D4">
        <w:t xml:space="preserve"> excels in real-time data display by leveraging two-way data binding and direct manipulation of the DOM, making the user interface more responsive.</w:t>
      </w:r>
    </w:p>
    <w:p w14:paraId="35CF404A" w14:textId="77777777" w:rsidR="00C15D44" w:rsidRDefault="00C15D44" w:rsidP="0058418B"/>
    <w:p w14:paraId="018285BF" w14:textId="5FFEB905" w:rsidR="00C15D44" w:rsidRPr="00EC437B" w:rsidRDefault="00C15D44" w:rsidP="0058418B">
      <w:r w:rsidRPr="00C15D44">
        <w:t>https://github.com/Dreiwantscode/Social_media_name_app3/tree/main</w:t>
      </w:r>
    </w:p>
    <w:p w14:paraId="2DEB03FC" w14:textId="77777777" w:rsidR="0058418B" w:rsidRPr="00EC437B" w:rsidRDefault="0058418B" w:rsidP="0058418B"/>
    <w:p w14:paraId="2C04B4B0" w14:textId="77777777" w:rsidR="0058418B" w:rsidRPr="00EC437B" w:rsidRDefault="0058418B" w:rsidP="0058418B"/>
    <w:p w14:paraId="4B948B1E" w14:textId="77777777" w:rsidR="0058418B" w:rsidRPr="00EC437B" w:rsidRDefault="0058418B" w:rsidP="0058418B"/>
    <w:p w14:paraId="1CA9ED2B" w14:textId="77777777" w:rsidR="0058418B" w:rsidRPr="00EC437B" w:rsidRDefault="0058418B" w:rsidP="0058418B"/>
    <w:p w14:paraId="3DFC5A58" w14:textId="77777777" w:rsidR="0058418B" w:rsidRPr="00EC437B" w:rsidRDefault="0058418B" w:rsidP="0058418B"/>
    <w:p w14:paraId="1522C600" w14:textId="77777777" w:rsidR="0058418B" w:rsidRPr="00EC437B" w:rsidRDefault="0058418B" w:rsidP="0058418B"/>
    <w:p w14:paraId="7212B448" w14:textId="77777777" w:rsidR="0058418B" w:rsidRPr="00EC437B" w:rsidRDefault="0058418B" w:rsidP="0058418B"/>
    <w:p w14:paraId="529B1688" w14:textId="77777777" w:rsidR="0058418B" w:rsidRPr="00EC437B" w:rsidRDefault="0058418B" w:rsidP="0058418B"/>
    <w:p w14:paraId="22BC3A4C" w14:textId="77777777" w:rsidR="0058418B" w:rsidRPr="00EC437B" w:rsidRDefault="0058418B" w:rsidP="0058418B"/>
    <w:p w14:paraId="2A1535C0" w14:textId="77777777" w:rsidR="0058418B" w:rsidRPr="00EC437B" w:rsidRDefault="0058418B" w:rsidP="0058418B"/>
    <w:p w14:paraId="0ABBCCD0" w14:textId="77777777" w:rsidR="0058418B" w:rsidRPr="00EC437B" w:rsidRDefault="0058418B" w:rsidP="0058418B"/>
    <w:p w14:paraId="61ACF4AB" w14:textId="77777777" w:rsidR="0058418B" w:rsidRPr="00EC437B" w:rsidRDefault="0058418B" w:rsidP="0058418B"/>
    <w:p w14:paraId="43332B4C" w14:textId="77777777" w:rsidR="0058418B" w:rsidRPr="00EC437B" w:rsidRDefault="0058418B" w:rsidP="0058418B"/>
    <w:p w14:paraId="1D10E105" w14:textId="77777777" w:rsidR="0058418B" w:rsidRPr="00EC437B" w:rsidRDefault="0058418B" w:rsidP="0058418B"/>
    <w:p w14:paraId="2B955190" w14:textId="77777777" w:rsidR="0058418B" w:rsidRPr="00EC437B" w:rsidRDefault="0058418B" w:rsidP="0058418B"/>
    <w:p w14:paraId="1A66C580" w14:textId="77777777" w:rsidR="0058418B" w:rsidRPr="00EC437B" w:rsidRDefault="0058418B" w:rsidP="0058418B"/>
    <w:p w14:paraId="73B37E36" w14:textId="77777777" w:rsidR="0058418B" w:rsidRPr="00EC437B" w:rsidRDefault="0058418B" w:rsidP="0058418B"/>
    <w:p w14:paraId="47FDDF18" w14:textId="77777777" w:rsidR="0058418B" w:rsidRPr="00EC437B" w:rsidRDefault="0058418B" w:rsidP="0058418B"/>
    <w:p w14:paraId="716470C2" w14:textId="77777777" w:rsidR="0058418B" w:rsidRPr="00EC437B" w:rsidRDefault="0058418B" w:rsidP="0058418B"/>
    <w:p w14:paraId="3546C8E6" w14:textId="77777777" w:rsidR="0058418B" w:rsidRPr="00EC437B" w:rsidRDefault="0058418B" w:rsidP="0058418B"/>
    <w:p w14:paraId="7795F44C" w14:textId="77777777" w:rsidR="0058418B" w:rsidRPr="00EC437B" w:rsidRDefault="0058418B" w:rsidP="0058418B"/>
    <w:p w14:paraId="4EC9F228" w14:textId="77777777" w:rsidR="0058418B" w:rsidRPr="00EC437B" w:rsidRDefault="0058418B" w:rsidP="0058418B"/>
    <w:p w14:paraId="345BCDC3" w14:textId="77777777" w:rsidR="0058418B" w:rsidRDefault="0058418B" w:rsidP="0058418B"/>
    <w:p w14:paraId="26209406" w14:textId="77777777" w:rsidR="00766D29" w:rsidRDefault="00766D29"/>
    <w:sectPr w:rsidR="00766D29">
      <w:headerReference w:type="defaul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9BC2798" w14:textId="77777777" w:rsidR="00F91449" w:rsidRDefault="00F91449" w:rsidP="0058418B">
      <w:pPr>
        <w:spacing w:after="0" w:line="240" w:lineRule="auto"/>
      </w:pPr>
      <w:r>
        <w:separator/>
      </w:r>
    </w:p>
  </w:endnote>
  <w:endnote w:type="continuationSeparator" w:id="0">
    <w:p w14:paraId="5EAFF998" w14:textId="77777777" w:rsidR="00F91449" w:rsidRDefault="00F91449" w:rsidP="005841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B2020F5" w14:textId="77777777" w:rsidR="00F91449" w:rsidRDefault="00F91449" w:rsidP="0058418B">
      <w:pPr>
        <w:spacing w:after="0" w:line="240" w:lineRule="auto"/>
      </w:pPr>
      <w:r>
        <w:separator/>
      </w:r>
    </w:p>
  </w:footnote>
  <w:footnote w:type="continuationSeparator" w:id="0">
    <w:p w14:paraId="7E80FC71" w14:textId="77777777" w:rsidR="00F91449" w:rsidRDefault="00F91449" w:rsidP="005841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7056D33" w14:textId="77777777" w:rsidR="0058418B" w:rsidRPr="00B02DFF" w:rsidRDefault="0058418B" w:rsidP="0058418B">
    <w:pPr>
      <w:spacing w:after="0" w:line="240" w:lineRule="auto"/>
      <w:contextualSpacing/>
      <w:jc w:val="center"/>
      <w:rPr>
        <w:rFonts w:cs="Times New Roman"/>
        <w:b/>
        <w:bCs/>
        <w:color w:val="000000"/>
      </w:rPr>
    </w:pPr>
    <w:r>
      <w:rPr>
        <w:noProof/>
      </w:rPr>
      <w:drawing>
        <wp:anchor distT="0" distB="0" distL="114300" distR="114300" simplePos="0" relativeHeight="251660288" behindDoc="1" locked="0" layoutInCell="1" allowOverlap="1" wp14:anchorId="2D66337E" wp14:editId="44D2295D">
          <wp:simplePos x="0" y="0"/>
          <wp:positionH relativeFrom="margin">
            <wp:align>right</wp:align>
          </wp:positionH>
          <wp:positionV relativeFrom="paragraph">
            <wp:posOffset>9525</wp:posOffset>
          </wp:positionV>
          <wp:extent cx="762000" cy="762000"/>
          <wp:effectExtent l="0" t="0" r="0" b="0"/>
          <wp:wrapNone/>
          <wp:docPr id="2" name="Picture 2" descr="My91 (1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y91 (1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2000" cy="76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B02DFF">
      <w:rPr>
        <w:b/>
        <w:bCs/>
        <w:noProof/>
        <w:sz w:val="24"/>
        <w:szCs w:val="24"/>
      </w:rPr>
      <w:drawing>
        <wp:anchor distT="0" distB="0" distL="114300" distR="114300" simplePos="0" relativeHeight="251659264" behindDoc="1" locked="0" layoutInCell="1" allowOverlap="1" wp14:anchorId="4D899E4A" wp14:editId="338A5DFE">
          <wp:simplePos x="0" y="0"/>
          <wp:positionH relativeFrom="column">
            <wp:posOffset>104775</wp:posOffset>
          </wp:positionH>
          <wp:positionV relativeFrom="paragraph">
            <wp:posOffset>9525</wp:posOffset>
          </wp:positionV>
          <wp:extent cx="771525" cy="762000"/>
          <wp:effectExtent l="0" t="0" r="9525" b="0"/>
          <wp:wrapNone/>
          <wp:docPr id="1" name="Picture 1" descr="https://lh5.googleusercontent.com/RF0O0wqQzWlJWU04GuFb0zYxA4NgBv4YGLCSzDYBhpF2nMoiDIoLxzUUZeWeGk6mJ3MiPThg8Ssm_M8g1zFicZpocpHW5OJqJOQ_1cvvsrpJ7aO86eQfP7jdZYQDS_mXWfNHNcfaJsXYUbmajQ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lh5.googleusercontent.com/RF0O0wqQzWlJWU04GuFb0zYxA4NgBv4YGLCSzDYBhpF2nMoiDIoLxzUUZeWeGk6mJ3MiPThg8Ssm_M8g1zFicZpocpHW5OJqJOQ_1cvvsrpJ7aO86eQfP7jdZYQDS_mXWfNHNcfaJsXYUbmajQ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6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B02DFF">
      <w:rPr>
        <w:rFonts w:cs="Times New Roman"/>
        <w:b/>
        <w:bCs/>
        <w:color w:val="000000"/>
        <w:sz w:val="24"/>
        <w:szCs w:val="24"/>
      </w:rPr>
      <w:t>RAMON MAGSAYSAY MEMORIAL COLLEGES</w:t>
    </w:r>
  </w:p>
  <w:p w14:paraId="463AF9C5" w14:textId="77777777" w:rsidR="0058418B" w:rsidRPr="00E50800" w:rsidRDefault="0058418B" w:rsidP="0058418B">
    <w:pPr>
      <w:spacing w:after="0" w:line="240" w:lineRule="auto"/>
      <w:contextualSpacing/>
      <w:jc w:val="center"/>
      <w:rPr>
        <w:rFonts w:cs="Times New Roman"/>
        <w:color w:val="000000"/>
      </w:rPr>
    </w:pPr>
    <w:r>
      <w:rPr>
        <w:rFonts w:cs="Times New Roman"/>
        <w:color w:val="000000"/>
      </w:rPr>
      <w:t>Information Technology Education Program</w:t>
    </w:r>
  </w:p>
  <w:p w14:paraId="5F8CD5E7" w14:textId="62E4911A" w:rsidR="0058418B" w:rsidRPr="00E50800" w:rsidRDefault="003E158E" w:rsidP="0058418B">
    <w:pPr>
      <w:spacing w:after="0" w:line="240" w:lineRule="auto"/>
      <w:contextualSpacing/>
      <w:jc w:val="center"/>
      <w:rPr>
        <w:rFonts w:cs="Times New Roman"/>
        <w:color w:val="000000"/>
      </w:rPr>
    </w:pPr>
    <w:r>
      <w:rPr>
        <w:rFonts w:cs="Times New Roman"/>
        <w:color w:val="000000"/>
      </w:rPr>
      <w:t>1</w:t>
    </w:r>
    <w:r w:rsidRPr="003E158E">
      <w:rPr>
        <w:rFonts w:cs="Times New Roman"/>
        <w:color w:val="000000"/>
        <w:vertAlign w:val="superscript"/>
      </w:rPr>
      <w:t>st</w:t>
    </w:r>
    <w:r w:rsidR="0058418B">
      <w:rPr>
        <w:rFonts w:cs="Times New Roman"/>
        <w:color w:val="000000"/>
      </w:rPr>
      <w:t xml:space="preserve"> </w:t>
    </w:r>
    <w:r w:rsidR="0058418B" w:rsidRPr="00E50800">
      <w:rPr>
        <w:rFonts w:cs="Times New Roman"/>
        <w:color w:val="000000"/>
      </w:rPr>
      <w:t xml:space="preserve">SEMESTER: AY: </w:t>
    </w:r>
    <w:r w:rsidR="0058418B">
      <w:rPr>
        <w:rFonts w:cs="Times New Roman"/>
        <w:color w:val="000000"/>
      </w:rPr>
      <w:t>202</w:t>
    </w:r>
    <w:r w:rsidR="00D21E6A">
      <w:rPr>
        <w:rFonts w:cs="Times New Roman"/>
        <w:color w:val="000000"/>
      </w:rPr>
      <w:t>4</w:t>
    </w:r>
    <w:r w:rsidR="0058418B">
      <w:rPr>
        <w:rFonts w:cs="Times New Roman"/>
        <w:color w:val="000000"/>
      </w:rPr>
      <w:t xml:space="preserve"> - 202</w:t>
    </w:r>
    <w:r w:rsidR="00D21E6A">
      <w:rPr>
        <w:rFonts w:cs="Times New Roman"/>
        <w:color w:val="000000"/>
      </w:rPr>
      <w:t>5</w:t>
    </w:r>
  </w:p>
  <w:p w14:paraId="38F6E8DE" w14:textId="77777777" w:rsidR="0058418B" w:rsidRDefault="0058418B" w:rsidP="0058418B">
    <w:pPr>
      <w:spacing w:after="0" w:line="240" w:lineRule="auto"/>
      <w:contextualSpacing/>
      <w:jc w:val="center"/>
      <w:rPr>
        <w:rFonts w:cs="Times New Roman"/>
        <w:color w:val="000000"/>
      </w:rPr>
    </w:pPr>
  </w:p>
  <w:p w14:paraId="73506057" w14:textId="77777777" w:rsidR="0058418B" w:rsidRPr="00E50800" w:rsidRDefault="0058418B" w:rsidP="0058418B">
    <w:pPr>
      <w:spacing w:after="0" w:line="240" w:lineRule="auto"/>
      <w:contextualSpacing/>
      <w:jc w:val="center"/>
      <w:rPr>
        <w:rFonts w:cs="Times New Roman"/>
        <w:color w:val="000000"/>
      </w:rPr>
    </w:pPr>
  </w:p>
  <w:p w14:paraId="6D8CE5AF" w14:textId="342D094D" w:rsidR="0058418B" w:rsidRDefault="0058418B" w:rsidP="0058418B">
    <w:pPr>
      <w:spacing w:after="0" w:line="240" w:lineRule="auto"/>
      <w:contextualSpacing/>
      <w:jc w:val="center"/>
      <w:rPr>
        <w:rFonts w:cs="Times New Roman"/>
        <w:color w:val="000000"/>
      </w:rPr>
    </w:pPr>
    <w:r w:rsidRPr="00E50800">
      <w:rPr>
        <w:rFonts w:cs="Times New Roman"/>
        <w:color w:val="000000"/>
      </w:rPr>
      <w:t>NAME:</w:t>
    </w:r>
    <w:r w:rsidR="00F2669F">
      <w:rPr>
        <w:rFonts w:cs="Times New Roman"/>
        <w:color w:val="000000"/>
      </w:rPr>
      <w:t xml:space="preserve"> </w:t>
    </w:r>
    <w:r w:rsidR="00F2669F" w:rsidRPr="00F2669F">
      <w:rPr>
        <w:rFonts w:cs="Times New Roman"/>
        <w:b/>
        <w:bCs/>
        <w:color w:val="000000"/>
        <w:u w:val="single"/>
      </w:rPr>
      <w:t xml:space="preserve">VON ANDREI </w:t>
    </w:r>
    <w:proofErr w:type="gramStart"/>
    <w:r w:rsidR="00F2669F" w:rsidRPr="00F2669F">
      <w:rPr>
        <w:rFonts w:cs="Times New Roman"/>
        <w:b/>
        <w:bCs/>
        <w:color w:val="000000"/>
        <w:u w:val="single"/>
      </w:rPr>
      <w:t>S.RODA</w:t>
    </w:r>
    <w:proofErr w:type="gramEnd"/>
    <w:r w:rsidRPr="00E50800">
      <w:rPr>
        <w:rFonts w:cs="Times New Roman"/>
        <w:color w:val="000000"/>
      </w:rPr>
      <w:t xml:space="preserve"> </w:t>
    </w:r>
    <w:r w:rsidR="00F2669F">
      <w:rPr>
        <w:rFonts w:cs="Times New Roman"/>
        <w:color w:val="000000"/>
      </w:rPr>
      <w:t xml:space="preserve">                                          </w:t>
    </w:r>
    <w:r>
      <w:rPr>
        <w:rFonts w:cs="Times New Roman"/>
        <w:color w:val="000000"/>
      </w:rPr>
      <w:t>SCHEDULE</w:t>
    </w:r>
    <w:r w:rsidRPr="00E50800">
      <w:rPr>
        <w:rFonts w:cs="Times New Roman"/>
        <w:color w:val="000000"/>
      </w:rPr>
      <w:t>:</w:t>
    </w:r>
    <w:r w:rsidR="00F2669F" w:rsidRPr="00F2669F">
      <w:rPr>
        <w:rFonts w:cs="Times New Roman"/>
        <w:b/>
        <w:bCs/>
        <w:color w:val="000000"/>
        <w:u w:val="single"/>
      </w:rPr>
      <w:t>1:00PM TO 4:00PM</w:t>
    </w:r>
    <w:r>
      <w:rPr>
        <w:rFonts w:cs="Times New Roman"/>
        <w:color w:val="000000"/>
      </w:rPr>
      <w:t xml:space="preserve">  SCORE: _________</w:t>
    </w:r>
  </w:p>
  <w:p w14:paraId="00E153DF" w14:textId="7E46C8F3" w:rsidR="0058418B" w:rsidRPr="0058418B" w:rsidRDefault="0058418B" w:rsidP="0058418B">
    <w:pPr>
      <w:pBdr>
        <w:bottom w:val="single" w:sz="12" w:space="1" w:color="auto"/>
      </w:pBdr>
      <w:spacing w:after="0" w:line="240" w:lineRule="auto"/>
      <w:contextualSpacing/>
      <w:jc w:val="center"/>
      <w:rPr>
        <w:rFonts w:cs="Times New Roman"/>
      </w:rPr>
    </w:pPr>
    <w:r>
      <w:rPr>
        <w:rFonts w:cs="Times New Roman"/>
      </w:rPr>
      <w:t xml:space="preserve">SUBJECT: </w:t>
    </w:r>
    <w:r>
      <w:rPr>
        <w:rFonts w:cs="Times New Roman"/>
        <w:b/>
        <w:bCs/>
        <w:u w:val="single"/>
      </w:rPr>
      <w:t>WEB SYSTEMS AND TECHNOLOGIES</w:t>
    </w:r>
    <w:r w:rsidR="00F2669F">
      <w:rPr>
        <w:rFonts w:cs="Times New Roman"/>
        <w:b/>
        <w:bCs/>
        <w:u w:val="single"/>
      </w:rPr>
      <w:t xml:space="preserve"> </w:t>
    </w:r>
    <w:r>
      <w:rPr>
        <w:rFonts w:cs="Times New Roman"/>
      </w:rPr>
      <w:t xml:space="preserve"> </w:t>
    </w:r>
    <w:r w:rsidR="00F2669F">
      <w:rPr>
        <w:rFonts w:cs="Times New Roman"/>
      </w:rPr>
      <w:t xml:space="preserve">   </w:t>
    </w:r>
    <w:r>
      <w:rPr>
        <w:rFonts w:cs="Times New Roman"/>
      </w:rPr>
      <w:tab/>
    </w:r>
    <w:r w:rsidR="00F2669F">
      <w:rPr>
        <w:rFonts w:cs="Times New Roman"/>
      </w:rPr>
      <w:t xml:space="preserve">    </w:t>
    </w:r>
    <w:r>
      <w:rPr>
        <w:rFonts w:cs="Times New Roman"/>
      </w:rPr>
      <w:t xml:space="preserve">INSTRUCTOR: </w:t>
    </w:r>
    <w:r w:rsidR="00F2669F" w:rsidRPr="00F2669F">
      <w:rPr>
        <w:rFonts w:cs="Times New Roman"/>
        <w:b/>
        <w:bCs/>
        <w:u w:val="single"/>
      </w:rPr>
      <w:t>JIM JAMERO</w:t>
    </w:r>
    <w:r>
      <w:rPr>
        <w:rFonts w:cs="Times New Roman"/>
      </w:rPr>
      <w:t xml:space="preserve"> DATE: </w:t>
    </w:r>
    <w:r w:rsidR="00F2669F" w:rsidRPr="00F2669F">
      <w:rPr>
        <w:rFonts w:cs="Times New Roman"/>
        <w:b/>
        <w:bCs/>
        <w:u w:val="single"/>
      </w:rPr>
      <w:t>09/18/2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FE204A5"/>
    <w:multiLevelType w:val="hybridMultilevel"/>
    <w:tmpl w:val="A13C0C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255B39"/>
    <w:multiLevelType w:val="hybridMultilevel"/>
    <w:tmpl w:val="534850B6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FFFFFFFF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FFFFFFFF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32536F2"/>
    <w:multiLevelType w:val="hybridMultilevel"/>
    <w:tmpl w:val="834C9432"/>
    <w:lvl w:ilvl="0" w:tplc="0409000F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1A0140E5"/>
    <w:multiLevelType w:val="hybridMultilevel"/>
    <w:tmpl w:val="72583D0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1DC2706"/>
    <w:multiLevelType w:val="hybridMultilevel"/>
    <w:tmpl w:val="74204952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536408D"/>
    <w:multiLevelType w:val="hybridMultilevel"/>
    <w:tmpl w:val="4368563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56F3B82"/>
    <w:multiLevelType w:val="hybridMultilevel"/>
    <w:tmpl w:val="534850B6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FFFFFFFF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FFFFFFFF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DA24EDB"/>
    <w:multiLevelType w:val="hybridMultilevel"/>
    <w:tmpl w:val="7E9462AC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E91CFF"/>
    <w:multiLevelType w:val="hybridMultilevel"/>
    <w:tmpl w:val="534850B6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FFFFFFFF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FFFFFFFF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7B84973"/>
    <w:multiLevelType w:val="hybridMultilevel"/>
    <w:tmpl w:val="0152FA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B79618B"/>
    <w:multiLevelType w:val="hybridMultilevel"/>
    <w:tmpl w:val="DDA4A1C6"/>
    <w:lvl w:ilvl="0" w:tplc="0409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4E0A1D1D"/>
    <w:multiLevelType w:val="hybridMultilevel"/>
    <w:tmpl w:val="572EDE44"/>
    <w:lvl w:ilvl="0" w:tplc="D55257E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9AF4847"/>
    <w:multiLevelType w:val="hybridMultilevel"/>
    <w:tmpl w:val="534850B6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FFFFFFFF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FFFFFFFF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AB3424B"/>
    <w:multiLevelType w:val="hybridMultilevel"/>
    <w:tmpl w:val="F59C21A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06427BD"/>
    <w:multiLevelType w:val="hybridMultilevel"/>
    <w:tmpl w:val="F336021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F94C9D"/>
    <w:multiLevelType w:val="hybridMultilevel"/>
    <w:tmpl w:val="F6C81A7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7600A86"/>
    <w:multiLevelType w:val="hybridMultilevel"/>
    <w:tmpl w:val="BB2613D6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7" w15:restartNumberingAfterBreak="0">
    <w:nsid w:val="6D3608AC"/>
    <w:multiLevelType w:val="hybridMultilevel"/>
    <w:tmpl w:val="A718D37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70717C7E"/>
    <w:multiLevelType w:val="hybridMultilevel"/>
    <w:tmpl w:val="08BA254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70A077CA"/>
    <w:multiLevelType w:val="hybridMultilevel"/>
    <w:tmpl w:val="534850B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70CE66ED"/>
    <w:multiLevelType w:val="hybridMultilevel"/>
    <w:tmpl w:val="A5A642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1551AA5"/>
    <w:multiLevelType w:val="hybridMultilevel"/>
    <w:tmpl w:val="A7EC81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31148B"/>
    <w:multiLevelType w:val="hybridMultilevel"/>
    <w:tmpl w:val="9EC4628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74052C3B"/>
    <w:multiLevelType w:val="hybridMultilevel"/>
    <w:tmpl w:val="106EC300"/>
    <w:lvl w:ilvl="0" w:tplc="3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477592D"/>
    <w:multiLevelType w:val="hybridMultilevel"/>
    <w:tmpl w:val="FC44874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C963F0"/>
    <w:multiLevelType w:val="hybridMultilevel"/>
    <w:tmpl w:val="64DCD06E"/>
    <w:lvl w:ilvl="0" w:tplc="3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76921DF2"/>
    <w:multiLevelType w:val="hybridMultilevel"/>
    <w:tmpl w:val="84B827D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9">
      <w:start w:val="1"/>
      <w:numFmt w:val="bullet"/>
      <w:lvlText w:val=""/>
      <w:lvlJc w:val="left"/>
      <w:pPr>
        <w:ind w:left="252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7767084D"/>
    <w:multiLevelType w:val="hybridMultilevel"/>
    <w:tmpl w:val="2E421B3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7A1F5900"/>
    <w:multiLevelType w:val="hybridMultilevel"/>
    <w:tmpl w:val="2D0EBCF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A462BD0"/>
    <w:multiLevelType w:val="hybridMultilevel"/>
    <w:tmpl w:val="8168FCD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1089473040">
    <w:abstractNumId w:val="25"/>
  </w:num>
  <w:num w:numId="2" w16cid:durableId="695082321">
    <w:abstractNumId w:val="7"/>
  </w:num>
  <w:num w:numId="3" w16cid:durableId="1901402723">
    <w:abstractNumId w:val="23"/>
  </w:num>
  <w:num w:numId="4" w16cid:durableId="1849709297">
    <w:abstractNumId w:val="11"/>
  </w:num>
  <w:num w:numId="5" w16cid:durableId="271910574">
    <w:abstractNumId w:val="20"/>
  </w:num>
  <w:num w:numId="6" w16cid:durableId="294995414">
    <w:abstractNumId w:val="17"/>
  </w:num>
  <w:num w:numId="7" w16cid:durableId="494958953">
    <w:abstractNumId w:val="22"/>
  </w:num>
  <w:num w:numId="8" w16cid:durableId="1183976512">
    <w:abstractNumId w:val="5"/>
  </w:num>
  <w:num w:numId="9" w16cid:durableId="934365098">
    <w:abstractNumId w:val="28"/>
  </w:num>
  <w:num w:numId="10" w16cid:durableId="1228998253">
    <w:abstractNumId w:val="9"/>
  </w:num>
  <w:num w:numId="11" w16cid:durableId="831069619">
    <w:abstractNumId w:val="3"/>
  </w:num>
  <w:num w:numId="12" w16cid:durableId="216673438">
    <w:abstractNumId w:val="18"/>
  </w:num>
  <w:num w:numId="13" w16cid:durableId="696079331">
    <w:abstractNumId w:val="19"/>
  </w:num>
  <w:num w:numId="14" w16cid:durableId="1245993185">
    <w:abstractNumId w:val="27"/>
  </w:num>
  <w:num w:numId="15" w16cid:durableId="1554393172">
    <w:abstractNumId w:val="13"/>
  </w:num>
  <w:num w:numId="16" w16cid:durableId="1857229223">
    <w:abstractNumId w:val="15"/>
  </w:num>
  <w:num w:numId="17" w16cid:durableId="817303558">
    <w:abstractNumId w:val="16"/>
  </w:num>
  <w:num w:numId="18" w16cid:durableId="767891335">
    <w:abstractNumId w:val="2"/>
  </w:num>
  <w:num w:numId="19" w16cid:durableId="529996837">
    <w:abstractNumId w:val="21"/>
  </w:num>
  <w:num w:numId="20" w16cid:durableId="724715987">
    <w:abstractNumId w:val="14"/>
  </w:num>
  <w:num w:numId="21" w16cid:durableId="1687751042">
    <w:abstractNumId w:val="24"/>
  </w:num>
  <w:num w:numId="22" w16cid:durableId="1125002297">
    <w:abstractNumId w:val="4"/>
  </w:num>
  <w:num w:numId="23" w16cid:durableId="129979590">
    <w:abstractNumId w:val="26"/>
  </w:num>
  <w:num w:numId="24" w16cid:durableId="1400666595">
    <w:abstractNumId w:val="10"/>
  </w:num>
  <w:num w:numId="25" w16cid:durableId="1897857387">
    <w:abstractNumId w:val="0"/>
  </w:num>
  <w:num w:numId="26" w16cid:durableId="153301423">
    <w:abstractNumId w:val="29"/>
  </w:num>
  <w:num w:numId="27" w16cid:durableId="1805808070">
    <w:abstractNumId w:val="1"/>
  </w:num>
  <w:num w:numId="28" w16cid:durableId="887299428">
    <w:abstractNumId w:val="6"/>
  </w:num>
  <w:num w:numId="29" w16cid:durableId="196352740">
    <w:abstractNumId w:val="12"/>
  </w:num>
  <w:num w:numId="30" w16cid:durableId="33974089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yNzMxMjE2t7QwNDZR0lEKTi0uzszPAykwNKgFAGmpz+4tAAAA"/>
  </w:docVars>
  <w:rsids>
    <w:rsidRoot w:val="0058418B"/>
    <w:rsid w:val="000B40CB"/>
    <w:rsid w:val="000D068D"/>
    <w:rsid w:val="001A0439"/>
    <w:rsid w:val="001A08CC"/>
    <w:rsid w:val="00253F81"/>
    <w:rsid w:val="002758D2"/>
    <w:rsid w:val="00296B28"/>
    <w:rsid w:val="00307A0E"/>
    <w:rsid w:val="0034474D"/>
    <w:rsid w:val="003808DB"/>
    <w:rsid w:val="003B4593"/>
    <w:rsid w:val="003E158E"/>
    <w:rsid w:val="003E7DD8"/>
    <w:rsid w:val="0051305D"/>
    <w:rsid w:val="005159D5"/>
    <w:rsid w:val="00560422"/>
    <w:rsid w:val="00576615"/>
    <w:rsid w:val="0058418B"/>
    <w:rsid w:val="005872E6"/>
    <w:rsid w:val="005A6C65"/>
    <w:rsid w:val="006A3194"/>
    <w:rsid w:val="006C3777"/>
    <w:rsid w:val="00766D29"/>
    <w:rsid w:val="00771AF2"/>
    <w:rsid w:val="00807972"/>
    <w:rsid w:val="00811A7C"/>
    <w:rsid w:val="00865D70"/>
    <w:rsid w:val="00897585"/>
    <w:rsid w:val="009325AE"/>
    <w:rsid w:val="00976DBD"/>
    <w:rsid w:val="009C13B2"/>
    <w:rsid w:val="00B820D4"/>
    <w:rsid w:val="00BE6FE7"/>
    <w:rsid w:val="00BF4D37"/>
    <w:rsid w:val="00C15D44"/>
    <w:rsid w:val="00C97DA3"/>
    <w:rsid w:val="00CB28AE"/>
    <w:rsid w:val="00CE07F9"/>
    <w:rsid w:val="00D1637B"/>
    <w:rsid w:val="00D21E6A"/>
    <w:rsid w:val="00D25F12"/>
    <w:rsid w:val="00DB6F0A"/>
    <w:rsid w:val="00DE126A"/>
    <w:rsid w:val="00EE39EF"/>
    <w:rsid w:val="00F14CF2"/>
    <w:rsid w:val="00F2669F"/>
    <w:rsid w:val="00F46385"/>
    <w:rsid w:val="00F55379"/>
    <w:rsid w:val="00F91449"/>
    <w:rsid w:val="00FE6954"/>
    <w:rsid w:val="00FF4267"/>
    <w:rsid w:val="00FF5E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A470AE"/>
  <w15:chartTrackingRefBased/>
  <w15:docId w15:val="{3685181F-4BFF-4A7E-8E01-3DC7F743FF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418B"/>
    <w:rPr>
      <w:kern w:val="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58418B"/>
    <w:pPr>
      <w:keepNext/>
      <w:keepLines/>
      <w:spacing w:before="480" w:after="0" w:line="276" w:lineRule="auto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  <w:lang w:val="en-PH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E126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E126A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8418B"/>
    <w:rPr>
      <w:rFonts w:asciiTheme="majorHAnsi" w:eastAsiaTheme="majorEastAsia" w:hAnsiTheme="majorHAnsi" w:cstheme="majorBidi"/>
      <w:b/>
      <w:bCs/>
      <w:color w:val="2F5496" w:themeColor="accent1" w:themeShade="BF"/>
      <w:kern w:val="0"/>
      <w:sz w:val="28"/>
      <w:szCs w:val="28"/>
      <w:lang w:val="en-PH"/>
      <w14:ligatures w14:val="none"/>
    </w:rPr>
  </w:style>
  <w:style w:type="paragraph" w:styleId="ListParagraph">
    <w:name w:val="List Paragraph"/>
    <w:basedOn w:val="Normal"/>
    <w:uiPriority w:val="34"/>
    <w:qFormat/>
    <w:rsid w:val="0058418B"/>
    <w:pPr>
      <w:spacing w:after="200" w:line="276" w:lineRule="auto"/>
      <w:ind w:left="720"/>
      <w:contextualSpacing/>
    </w:pPr>
    <w:rPr>
      <w:lang w:val="en-PH"/>
    </w:rPr>
  </w:style>
  <w:style w:type="paragraph" w:styleId="Header">
    <w:name w:val="header"/>
    <w:basedOn w:val="Normal"/>
    <w:link w:val="HeaderChar"/>
    <w:uiPriority w:val="99"/>
    <w:unhideWhenUsed/>
    <w:rsid w:val="005841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418B"/>
    <w:rPr>
      <w:kern w:val="0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5841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418B"/>
    <w:rPr>
      <w:kern w:val="0"/>
      <w14:ligatures w14:val="none"/>
    </w:rPr>
  </w:style>
  <w:style w:type="character" w:styleId="Hyperlink">
    <w:name w:val="Hyperlink"/>
    <w:basedOn w:val="DefaultParagraphFont"/>
    <w:uiPriority w:val="99"/>
    <w:unhideWhenUsed/>
    <w:rsid w:val="00FF5E7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F5E7C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FF5E7C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DE126A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E126A"/>
    <w:rPr>
      <w:rFonts w:asciiTheme="majorHAnsi" w:eastAsiaTheme="majorEastAsia" w:hAnsiTheme="majorHAnsi" w:cstheme="majorBidi"/>
      <w:color w:val="1F3763" w:themeColor="accent1" w:themeShade="7F"/>
      <w:kern w:val="0"/>
      <w:sz w:val="24"/>
      <w:szCs w:val="24"/>
      <w14:ligatures w14:val="non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E126A"/>
    <w:rPr>
      <w:rFonts w:asciiTheme="majorHAnsi" w:eastAsiaTheme="majorEastAsia" w:hAnsiTheme="majorHAnsi" w:cstheme="majorBidi"/>
      <w:i/>
      <w:iCs/>
      <w:color w:val="2F5496" w:themeColor="accent1" w:themeShade="BF"/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338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2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81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20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1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62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861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95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6130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4154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7390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142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29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62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0302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476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4006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591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685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9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6358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7731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2641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696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42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27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188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8257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536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428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45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1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023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0907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9269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609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272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0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7879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753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9016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964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950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68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5847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8384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261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963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82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73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2931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139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2364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781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955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42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179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933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7505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3721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711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13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440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7683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5519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400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8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35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7031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8510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9807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337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37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96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15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5.jpeg"/><Relationship Id="rId1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9</Pages>
  <Words>799</Words>
  <Characters>455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4Got10</dc:creator>
  <cp:keywords/>
  <dc:description/>
  <cp:lastModifiedBy>edita s</cp:lastModifiedBy>
  <cp:revision>2</cp:revision>
  <dcterms:created xsi:type="dcterms:W3CDTF">2024-09-18T17:42:00Z</dcterms:created>
  <dcterms:modified xsi:type="dcterms:W3CDTF">2024-09-18T17:42:00Z</dcterms:modified>
</cp:coreProperties>
</file>